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1EA5F0" w14:textId="0F85C6DC" w:rsidR="00EA7A6D" w:rsidRDefault="00EA7A6D" w:rsidP="00EA7A6D">
      <w:pPr>
        <w:jc w:val="center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Git Hub</w:t>
      </w:r>
    </w:p>
    <w:p w14:paraId="62432109" w14:textId="77777777" w:rsidR="00356054" w:rsidRPr="004535E6" w:rsidRDefault="00356054" w:rsidP="004535E6">
      <w:pPr>
        <w:rPr>
          <w:bCs/>
          <w:lang w:val="en-US"/>
        </w:rPr>
      </w:pPr>
      <w:r w:rsidRPr="004535E6">
        <w:rPr>
          <w:bCs/>
          <w:lang w:val="en-US"/>
        </w:rPr>
        <w:t>By understanding how to manage different versions of project files, team members can collaborate more efficiently and avoid conflicts. </w:t>
      </w:r>
    </w:p>
    <w:p w14:paraId="4457459D" w14:textId="77777777" w:rsidR="00356054" w:rsidRPr="004535E6" w:rsidRDefault="00356054" w:rsidP="004535E6">
      <w:pPr>
        <w:rPr>
          <w:bCs/>
          <w:lang w:val="en-US"/>
        </w:rPr>
      </w:pPr>
    </w:p>
    <w:p w14:paraId="63166EBA" w14:textId="56732459" w:rsidR="00356054" w:rsidRPr="004535E6" w:rsidRDefault="004535E6" w:rsidP="004535E6">
      <w:pPr>
        <w:pStyle w:val="ListParagraph"/>
        <w:numPr>
          <w:ilvl w:val="0"/>
          <w:numId w:val="6"/>
        </w:numPr>
        <w:rPr>
          <w:bCs/>
          <w:lang w:val="en-US"/>
        </w:rPr>
      </w:pPr>
      <w:r>
        <w:rPr>
          <w:bCs/>
          <w:lang w:val="en-US"/>
        </w:rPr>
        <w:t>L</w:t>
      </w:r>
      <w:r w:rsidR="00356054" w:rsidRPr="004535E6">
        <w:rPr>
          <w:bCs/>
          <w:lang w:val="en-US"/>
        </w:rPr>
        <w:t xml:space="preserve">earning how to </w:t>
      </w:r>
      <w:r w:rsidR="00356054" w:rsidRPr="00C24A80">
        <w:rPr>
          <w:b/>
          <w:bCs/>
          <w:color w:val="C00000"/>
          <w:lang w:val="en-US"/>
        </w:rPr>
        <w:t>create repositories</w:t>
      </w:r>
      <w:r w:rsidR="00356054" w:rsidRPr="00C24A80">
        <w:rPr>
          <w:bCs/>
          <w:color w:val="C00000"/>
          <w:lang w:val="en-US"/>
        </w:rPr>
        <w:t xml:space="preserve"> </w:t>
      </w:r>
      <w:r w:rsidR="00356054" w:rsidRPr="004535E6">
        <w:rPr>
          <w:bCs/>
          <w:lang w:val="en-US"/>
        </w:rPr>
        <w:t xml:space="preserve">and </w:t>
      </w:r>
      <w:r w:rsidR="00356054" w:rsidRPr="00C24A80">
        <w:rPr>
          <w:b/>
          <w:bCs/>
          <w:color w:val="C00000"/>
          <w:lang w:val="en-US"/>
        </w:rPr>
        <w:t>switch between file states in Git</w:t>
      </w:r>
      <w:r w:rsidR="00356054" w:rsidRPr="00C24A80">
        <w:rPr>
          <w:bCs/>
          <w:color w:val="C00000"/>
          <w:lang w:val="en-US"/>
        </w:rPr>
        <w:t xml:space="preserve"> </w:t>
      </w:r>
      <w:r w:rsidR="00356054" w:rsidRPr="004535E6">
        <w:rPr>
          <w:bCs/>
          <w:lang w:val="en-US"/>
        </w:rPr>
        <w:t xml:space="preserve">allows for better </w:t>
      </w:r>
      <w:proofErr w:type="spellStart"/>
      <w:r w:rsidR="00356054" w:rsidRPr="004535E6">
        <w:rPr>
          <w:bCs/>
          <w:lang w:val="en-US"/>
        </w:rPr>
        <w:t>organisation</w:t>
      </w:r>
      <w:proofErr w:type="spellEnd"/>
      <w:r w:rsidR="00356054" w:rsidRPr="004535E6">
        <w:rPr>
          <w:bCs/>
          <w:lang w:val="en-US"/>
        </w:rPr>
        <w:t xml:space="preserve"> and tracking of changes throughout the project's development. </w:t>
      </w:r>
    </w:p>
    <w:p w14:paraId="6EA2B57A" w14:textId="77777777" w:rsidR="00356054" w:rsidRPr="004535E6" w:rsidRDefault="00356054" w:rsidP="004535E6">
      <w:pPr>
        <w:rPr>
          <w:bCs/>
          <w:lang w:val="en-US"/>
        </w:rPr>
      </w:pPr>
    </w:p>
    <w:p w14:paraId="7318F657" w14:textId="79E6828A" w:rsidR="00356054" w:rsidRPr="004535E6" w:rsidRDefault="004535E6" w:rsidP="004535E6">
      <w:pPr>
        <w:pStyle w:val="ListParagraph"/>
        <w:numPr>
          <w:ilvl w:val="0"/>
          <w:numId w:val="6"/>
        </w:numPr>
        <w:rPr>
          <w:bCs/>
          <w:lang w:val="en-US"/>
        </w:rPr>
      </w:pPr>
      <w:r>
        <w:rPr>
          <w:bCs/>
          <w:lang w:val="en-US"/>
        </w:rPr>
        <w:t>U</w:t>
      </w:r>
      <w:r w:rsidR="00356054" w:rsidRPr="004535E6">
        <w:rPr>
          <w:bCs/>
          <w:lang w:val="en-US"/>
        </w:rPr>
        <w:t xml:space="preserve">nderstanding how to </w:t>
      </w:r>
      <w:proofErr w:type="spellStart"/>
      <w:r w:rsidR="00356054" w:rsidRPr="004535E6">
        <w:rPr>
          <w:bCs/>
          <w:lang w:val="en-US"/>
        </w:rPr>
        <w:t>utilise</w:t>
      </w:r>
      <w:proofErr w:type="spellEnd"/>
      <w:r w:rsidR="00356054" w:rsidRPr="004535E6">
        <w:rPr>
          <w:bCs/>
          <w:lang w:val="en-US"/>
        </w:rPr>
        <w:t xml:space="preserve"> </w:t>
      </w:r>
      <w:r w:rsidR="00356054" w:rsidRPr="00C24A80">
        <w:rPr>
          <w:b/>
          <w:bCs/>
          <w:color w:val="C00000"/>
          <w:lang w:val="en-US"/>
        </w:rPr>
        <w:t>Git's branching feature</w:t>
      </w:r>
      <w:r w:rsidR="00356054" w:rsidRPr="00C24A80">
        <w:rPr>
          <w:bCs/>
          <w:color w:val="C00000"/>
          <w:lang w:val="en-US"/>
        </w:rPr>
        <w:t xml:space="preserve"> </w:t>
      </w:r>
      <w:r w:rsidR="00356054" w:rsidRPr="004535E6">
        <w:rPr>
          <w:bCs/>
          <w:lang w:val="en-US"/>
        </w:rPr>
        <w:t>enables developers to experiment with new ideas without affecting the main project, providing a safe space for innovation and exploration. </w:t>
      </w:r>
    </w:p>
    <w:p w14:paraId="1FAF4C89" w14:textId="77777777" w:rsidR="00356054" w:rsidRPr="004535E6" w:rsidRDefault="00356054" w:rsidP="004535E6">
      <w:pPr>
        <w:rPr>
          <w:bCs/>
          <w:lang w:val="en-US"/>
        </w:rPr>
      </w:pPr>
    </w:p>
    <w:p w14:paraId="1A2A9F52" w14:textId="570C0967" w:rsidR="00E75FF8" w:rsidRDefault="00356054" w:rsidP="004535E6">
      <w:pPr>
        <w:pStyle w:val="ListParagraph"/>
        <w:numPr>
          <w:ilvl w:val="0"/>
          <w:numId w:val="6"/>
        </w:numPr>
        <w:rPr>
          <w:bCs/>
          <w:lang w:val="en-US"/>
        </w:rPr>
      </w:pPr>
      <w:r w:rsidRPr="004535E6">
        <w:rPr>
          <w:bCs/>
          <w:lang w:val="en-US"/>
        </w:rPr>
        <w:t xml:space="preserve">Git provides a version control system that allows team members to </w:t>
      </w:r>
      <w:r w:rsidRPr="00C24A80">
        <w:rPr>
          <w:b/>
          <w:bCs/>
          <w:color w:val="C00000"/>
          <w:lang w:val="en-US"/>
        </w:rPr>
        <w:t>easily revert back to previous versions</w:t>
      </w:r>
      <w:r w:rsidRPr="00C24A80">
        <w:rPr>
          <w:bCs/>
          <w:color w:val="C00000"/>
          <w:lang w:val="en-US"/>
        </w:rPr>
        <w:t xml:space="preserve"> </w:t>
      </w:r>
      <w:r w:rsidRPr="004535E6">
        <w:rPr>
          <w:bCs/>
          <w:lang w:val="en-US"/>
        </w:rPr>
        <w:t>of files if needed, ensuring that no important changes are lost or overwritten. </w:t>
      </w:r>
    </w:p>
    <w:p w14:paraId="1C114BB5" w14:textId="77777777" w:rsidR="004535E6" w:rsidRPr="004535E6" w:rsidRDefault="004535E6" w:rsidP="004535E6">
      <w:pPr>
        <w:pStyle w:val="ListParagraph"/>
        <w:rPr>
          <w:bCs/>
          <w:lang w:val="en-US"/>
        </w:rPr>
      </w:pPr>
    </w:p>
    <w:p w14:paraId="03D1A0C5" w14:textId="77777777" w:rsidR="004535E6" w:rsidRPr="004535E6" w:rsidRDefault="004535E6" w:rsidP="004535E6">
      <w:pPr>
        <w:pStyle w:val="ListParagraph"/>
        <w:rPr>
          <w:bCs/>
          <w:lang w:val="en-US"/>
        </w:rPr>
      </w:pPr>
    </w:p>
    <w:p w14:paraId="73D0C7B8" w14:textId="77777777" w:rsidR="00EA7A6D" w:rsidRDefault="00EA7A6D" w:rsidP="00EA7A6D">
      <w:pPr>
        <w:jc w:val="center"/>
        <w:rPr>
          <w:b/>
          <w:bCs/>
          <w:u w:val="single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EA7A6D" w14:paraId="071C7F37" w14:textId="77777777" w:rsidTr="004C1937">
        <w:tc>
          <w:tcPr>
            <w:tcW w:w="9010" w:type="dxa"/>
            <w:shd w:val="clear" w:color="auto" w:fill="D0CECE" w:themeFill="background2" w:themeFillShade="E6"/>
          </w:tcPr>
          <w:p w14:paraId="2B8ACE63" w14:textId="4BA83854" w:rsidR="00EA7A6D" w:rsidRDefault="00EA7A6D" w:rsidP="004C1937">
            <w:pPr>
              <w:rPr>
                <w:lang w:val="en-US"/>
              </w:rPr>
            </w:pPr>
            <w:r>
              <w:rPr>
                <w:lang w:val="en-US"/>
              </w:rPr>
              <w:t xml:space="preserve">Lab Task </w:t>
            </w:r>
            <w:r w:rsidR="00663691">
              <w:rPr>
                <w:lang w:val="en-US"/>
              </w:rPr>
              <w:t>–</w:t>
            </w:r>
            <w:r>
              <w:rPr>
                <w:lang w:val="en-US"/>
              </w:rPr>
              <w:t xml:space="preserve"> 1</w:t>
            </w:r>
            <w:r w:rsidR="00663691">
              <w:rPr>
                <w:lang w:val="en-US"/>
              </w:rPr>
              <w:t xml:space="preserve"> </w:t>
            </w:r>
            <w:r w:rsidR="00E75FF8" w:rsidRPr="00E75FF8">
              <w:rPr>
                <w:b/>
                <w:lang w:val="en-US"/>
              </w:rPr>
              <w:t>C</w:t>
            </w:r>
            <w:r w:rsidR="00663691" w:rsidRPr="006F7A15">
              <w:rPr>
                <w:b/>
                <w:lang w:val="en-US"/>
              </w:rPr>
              <w:t>reating repository in Git Hub</w:t>
            </w:r>
          </w:p>
        </w:tc>
      </w:tr>
    </w:tbl>
    <w:p w14:paraId="6B490CE3" w14:textId="77777777" w:rsidR="00EA7A6D" w:rsidRDefault="00EA7A6D" w:rsidP="00EA7A6D">
      <w:pPr>
        <w:rPr>
          <w:b/>
          <w:lang w:val="en-US"/>
        </w:rPr>
      </w:pPr>
    </w:p>
    <w:p w14:paraId="6A9E2F58" w14:textId="77777777" w:rsidR="00EA7A6D" w:rsidRDefault="00EA7A6D" w:rsidP="00EA7A6D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3"/>
        <w:gridCol w:w="8947"/>
      </w:tblGrid>
      <w:tr w:rsidR="00EA7A6D" w:rsidRPr="00892FB0" w14:paraId="42EBD6D0" w14:textId="77777777" w:rsidTr="00663691">
        <w:tc>
          <w:tcPr>
            <w:tcW w:w="401" w:type="dxa"/>
          </w:tcPr>
          <w:p w14:paraId="518B24C0" w14:textId="77777777" w:rsidR="00EA7A6D" w:rsidRDefault="00EA7A6D" w:rsidP="004C1937">
            <w:pPr>
              <w:rPr>
                <w:lang w:val="en-US"/>
              </w:rPr>
            </w:pPr>
            <w:r>
              <w:rPr>
                <w:lang w:val="en-US"/>
              </w:rPr>
              <w:t>a.</w:t>
            </w:r>
          </w:p>
        </w:tc>
        <w:tc>
          <w:tcPr>
            <w:tcW w:w="8949" w:type="dxa"/>
          </w:tcPr>
          <w:p w14:paraId="620DB529" w14:textId="77777777" w:rsidR="00EA7A6D" w:rsidRPr="00892FB0" w:rsidRDefault="00EA7A6D" w:rsidP="004C1937">
            <w:pPr>
              <w:rPr>
                <w:lang w:val="en-US"/>
              </w:rPr>
            </w:pPr>
            <w:r>
              <w:rPr>
                <w:lang w:val="en-US"/>
              </w:rPr>
              <w:t>Create an account in Git Hub and login into Git Hub</w:t>
            </w:r>
          </w:p>
        </w:tc>
      </w:tr>
      <w:tr w:rsidR="00EA7A6D" w14:paraId="0BF678B5" w14:textId="77777777" w:rsidTr="00663691">
        <w:tc>
          <w:tcPr>
            <w:tcW w:w="401" w:type="dxa"/>
          </w:tcPr>
          <w:p w14:paraId="6C9CB922" w14:textId="77777777" w:rsidR="00EA7A6D" w:rsidRDefault="00EA7A6D" w:rsidP="004C1937">
            <w:pPr>
              <w:rPr>
                <w:lang w:val="en-US"/>
              </w:rPr>
            </w:pPr>
          </w:p>
        </w:tc>
        <w:tc>
          <w:tcPr>
            <w:tcW w:w="8949" w:type="dxa"/>
          </w:tcPr>
          <w:p w14:paraId="537749CE" w14:textId="77777777" w:rsidR="00EA7A6D" w:rsidRDefault="00540801" w:rsidP="004C1937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hyperlink r:id="rId8" w:history="1">
              <w:r w:rsidR="00EA7A6D" w:rsidRPr="00B160E2">
                <w:rPr>
                  <w:rStyle w:val="Hyperlink"/>
                  <w:rFonts w:ascii="Courier New" w:hAnsi="Courier New" w:cs="Courier New"/>
                  <w:sz w:val="21"/>
                  <w:szCs w:val="21"/>
                </w:rPr>
                <w:t>https://github.com/login</w:t>
              </w:r>
            </w:hyperlink>
          </w:p>
          <w:p w14:paraId="225758CD" w14:textId="77777777" w:rsidR="00EA7A6D" w:rsidRPr="00B24279" w:rsidRDefault="00EA7A6D" w:rsidP="004C1937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</w:p>
        </w:tc>
      </w:tr>
      <w:tr w:rsidR="00EA7A6D" w:rsidRPr="00892FB0" w14:paraId="66EECF83" w14:textId="77777777" w:rsidTr="00663691">
        <w:tc>
          <w:tcPr>
            <w:tcW w:w="401" w:type="dxa"/>
          </w:tcPr>
          <w:p w14:paraId="09816F21" w14:textId="77777777" w:rsidR="00EA7A6D" w:rsidRDefault="00EA7A6D" w:rsidP="004C1937">
            <w:pPr>
              <w:rPr>
                <w:lang w:val="en-US"/>
              </w:rPr>
            </w:pPr>
            <w:r>
              <w:rPr>
                <w:lang w:val="en-US"/>
              </w:rPr>
              <w:t xml:space="preserve">b. </w:t>
            </w:r>
          </w:p>
        </w:tc>
        <w:tc>
          <w:tcPr>
            <w:tcW w:w="8949" w:type="dxa"/>
          </w:tcPr>
          <w:p w14:paraId="45910161" w14:textId="77777777" w:rsidR="00EA7A6D" w:rsidRPr="00892FB0" w:rsidRDefault="00EA7A6D" w:rsidP="004C1937">
            <w:pPr>
              <w:rPr>
                <w:lang w:val="en-US"/>
              </w:rPr>
            </w:pPr>
            <w:r>
              <w:rPr>
                <w:lang w:val="en-US"/>
              </w:rPr>
              <w:t>Create a new repository for your project in Git Hub</w:t>
            </w:r>
          </w:p>
        </w:tc>
      </w:tr>
      <w:tr w:rsidR="00EA7A6D" w14:paraId="4FD998BC" w14:textId="77777777" w:rsidTr="00663691">
        <w:tc>
          <w:tcPr>
            <w:tcW w:w="401" w:type="dxa"/>
          </w:tcPr>
          <w:p w14:paraId="729BB64B" w14:textId="77777777" w:rsidR="00EA7A6D" w:rsidRDefault="00EA7A6D" w:rsidP="004C1937">
            <w:pPr>
              <w:rPr>
                <w:lang w:val="en-US"/>
              </w:rPr>
            </w:pPr>
          </w:p>
        </w:tc>
        <w:tc>
          <w:tcPr>
            <w:tcW w:w="8949" w:type="dxa"/>
          </w:tcPr>
          <w:p w14:paraId="5AAD560D" w14:textId="77777777" w:rsidR="00EA7A6D" w:rsidRDefault="00EA7A6D" w:rsidP="004C1937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  <w:t>Create a profile picture and chose your repositories</w:t>
            </w:r>
          </w:p>
          <w:p w14:paraId="46CB25D6" w14:textId="77777777" w:rsidR="00EA7A6D" w:rsidRDefault="00EA7A6D" w:rsidP="004C1937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497B8FD9" wp14:editId="244A6262">
                  <wp:extent cx="1672806" cy="495300"/>
                  <wp:effectExtent l="0" t="0" r="381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560" cy="5020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7758E8" w14:textId="77777777" w:rsidR="00EA7A6D" w:rsidRDefault="00EA7A6D" w:rsidP="004C1937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  <w:t xml:space="preserve">Click new </w:t>
            </w:r>
            <w:r>
              <w:rPr>
                <w:noProof/>
                <w:lang w:val="en-US"/>
              </w:rPr>
              <w:drawing>
                <wp:inline distT="0" distB="0" distL="0" distR="0" wp14:anchorId="54AD0851" wp14:editId="0D24E68B">
                  <wp:extent cx="534035" cy="338095"/>
                  <wp:effectExtent l="0" t="0" r="0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360" cy="3509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  <w:t xml:space="preserve"> button and give repository name as “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  <w:t>TestProj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  <w:t>”</w:t>
            </w:r>
          </w:p>
          <w:p w14:paraId="4F9AB823" w14:textId="77777777" w:rsidR="00EA7A6D" w:rsidRDefault="00EA7A6D" w:rsidP="004C1937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  <w:t>[Note: If name not available, give other suitable name for the repo]</w:t>
            </w:r>
          </w:p>
          <w:p w14:paraId="7D96FA4B" w14:textId="77777777" w:rsidR="00EA7A6D" w:rsidRDefault="00EA7A6D" w:rsidP="004C1937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BAD112D" wp14:editId="1978CB69">
                  <wp:extent cx="1754527" cy="61277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6099" cy="6203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40CF873" w14:textId="77777777" w:rsidR="00EA7A6D" w:rsidRDefault="00EA7A6D" w:rsidP="004C1937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  <w:t xml:space="preserve">Then click create repository button </w:t>
            </w:r>
            <w:r>
              <w:rPr>
                <w:noProof/>
                <w:lang w:val="en-US"/>
              </w:rPr>
              <w:drawing>
                <wp:inline distT="0" distB="0" distL="0" distR="0" wp14:anchorId="4A202960" wp14:editId="4EE0247C">
                  <wp:extent cx="792726" cy="228600"/>
                  <wp:effectExtent l="0" t="0" r="762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7185" cy="2356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A40828" w14:textId="77777777" w:rsidR="0083264D" w:rsidRPr="00EA7A6D" w:rsidRDefault="0083264D" w:rsidP="004C1937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</w:pPr>
          </w:p>
        </w:tc>
      </w:tr>
    </w:tbl>
    <w:p w14:paraId="69C53298" w14:textId="77777777" w:rsidR="00EA7A6D" w:rsidRDefault="00EA7A6D" w:rsidP="00EA7A6D"/>
    <w:p w14:paraId="53AA4BEC" w14:textId="77777777" w:rsidR="006F7A15" w:rsidRDefault="006F7A15" w:rsidP="006F7A15">
      <w:pPr>
        <w:jc w:val="center"/>
        <w:rPr>
          <w:b/>
          <w:bCs/>
          <w:u w:val="single"/>
          <w:lang w:val="en-US"/>
        </w:rPr>
      </w:pPr>
    </w:p>
    <w:p w14:paraId="4051B2DA" w14:textId="77777777" w:rsidR="00DC5540" w:rsidRDefault="00DC5540" w:rsidP="00DC5540">
      <w:pPr>
        <w:jc w:val="center"/>
        <w:rPr>
          <w:b/>
          <w:bCs/>
          <w:u w:val="single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0"/>
      </w:tblGrid>
      <w:tr w:rsidR="00DC5540" w14:paraId="59EFE8EF" w14:textId="77777777" w:rsidTr="00AA7A0B">
        <w:tc>
          <w:tcPr>
            <w:tcW w:w="9010" w:type="dxa"/>
            <w:shd w:val="clear" w:color="auto" w:fill="D0CECE" w:themeFill="background2" w:themeFillShade="E6"/>
          </w:tcPr>
          <w:p w14:paraId="194728AB" w14:textId="18C10F7D" w:rsidR="00DC5540" w:rsidRDefault="00DC5540" w:rsidP="00AA7A0B">
            <w:pPr>
              <w:rPr>
                <w:lang w:val="en-US"/>
              </w:rPr>
            </w:pPr>
            <w:r>
              <w:rPr>
                <w:lang w:val="en-US"/>
              </w:rPr>
              <w:t xml:space="preserve">Lab Task – </w:t>
            </w:r>
            <w:r w:rsidR="001F59E1">
              <w:rPr>
                <w:lang w:val="en-US"/>
              </w:rPr>
              <w:t>2</w:t>
            </w:r>
            <w:r>
              <w:rPr>
                <w:lang w:val="en-US"/>
              </w:rPr>
              <w:t xml:space="preserve"> </w:t>
            </w:r>
            <w:r>
              <w:rPr>
                <w:b/>
                <w:lang w:val="en-US"/>
              </w:rPr>
              <w:t xml:space="preserve">Working with </w:t>
            </w:r>
            <w:r w:rsidR="001F59E1">
              <w:rPr>
                <w:b/>
                <w:lang w:val="en-US"/>
              </w:rPr>
              <w:t>Git</w:t>
            </w:r>
          </w:p>
        </w:tc>
      </w:tr>
    </w:tbl>
    <w:p w14:paraId="63C7F73B" w14:textId="77777777" w:rsidR="00DC5540" w:rsidRDefault="00DC5540" w:rsidP="00DC5540">
      <w:pPr>
        <w:rPr>
          <w:b/>
          <w:lang w:val="en-US"/>
        </w:rPr>
      </w:pPr>
    </w:p>
    <w:p w14:paraId="41F6E54A" w14:textId="64C0FBE3" w:rsidR="00DC5540" w:rsidRPr="006F7A15" w:rsidRDefault="00DC5540" w:rsidP="00DC5540">
      <w:pPr>
        <w:shd w:val="clear" w:color="auto" w:fill="FFFFFF"/>
        <w:spacing w:before="120" w:after="90"/>
        <w:rPr>
          <w:rFonts w:ascii="Noto" w:eastAsia="Times New Roman" w:hAnsi="Noto" w:cs="Times New Roman"/>
          <w:color w:val="212121"/>
          <w:lang w:val="en-US"/>
        </w:rPr>
      </w:pPr>
      <w:r>
        <w:rPr>
          <w:rFonts w:ascii="Noto" w:eastAsia="Times New Roman" w:hAnsi="Noto" w:cs="Times New Roman"/>
          <w:color w:val="212121"/>
          <w:lang w:val="en-US"/>
        </w:rPr>
        <w:t xml:space="preserve">Open the </w:t>
      </w:r>
      <w:r w:rsidR="001F59E1">
        <w:rPr>
          <w:rFonts w:ascii="Noto" w:eastAsia="Times New Roman" w:hAnsi="Noto" w:cs="Times New Roman"/>
          <w:color w:val="212121"/>
          <w:lang w:val="en-US"/>
        </w:rPr>
        <w:t xml:space="preserve">windows power </w:t>
      </w:r>
      <w:proofErr w:type="gramStart"/>
      <w:r w:rsidR="001F59E1">
        <w:rPr>
          <w:rFonts w:ascii="Noto" w:eastAsia="Times New Roman" w:hAnsi="Noto" w:cs="Times New Roman"/>
          <w:color w:val="212121"/>
          <w:lang w:val="en-US"/>
        </w:rPr>
        <w:t>shell(</w:t>
      </w:r>
      <w:proofErr w:type="gramEnd"/>
      <w:r w:rsidR="001F59E1">
        <w:rPr>
          <w:rFonts w:ascii="Noto" w:eastAsia="Times New Roman" w:hAnsi="Noto" w:cs="Times New Roman"/>
          <w:color w:val="212121"/>
          <w:lang w:val="en-US"/>
        </w:rPr>
        <w:t>or command prompt)</w:t>
      </w:r>
      <w:r>
        <w:rPr>
          <w:rFonts w:ascii="Noto" w:eastAsia="Times New Roman" w:hAnsi="Noto" w:cs="Times New Roman"/>
          <w:color w:val="212121"/>
          <w:lang w:val="en-US"/>
        </w:rPr>
        <w:t xml:space="preserve"> and type the following commands</w:t>
      </w:r>
    </w:p>
    <w:p w14:paraId="37C72312" w14:textId="77777777" w:rsidR="00DC5540" w:rsidRDefault="00DC5540" w:rsidP="00DC554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5"/>
        <w:gridCol w:w="8955"/>
      </w:tblGrid>
      <w:tr w:rsidR="00441CB8" w:rsidRPr="00892FB0" w14:paraId="32420FF0" w14:textId="77777777" w:rsidTr="00D36F92">
        <w:tc>
          <w:tcPr>
            <w:tcW w:w="395" w:type="dxa"/>
          </w:tcPr>
          <w:p w14:paraId="6D99458C" w14:textId="77777777" w:rsidR="00DC5540" w:rsidRDefault="00DC5540" w:rsidP="00AA7A0B">
            <w:pPr>
              <w:rPr>
                <w:lang w:val="en-US"/>
              </w:rPr>
            </w:pPr>
            <w:r>
              <w:rPr>
                <w:lang w:val="en-US"/>
              </w:rPr>
              <w:t>a.</w:t>
            </w:r>
          </w:p>
        </w:tc>
        <w:tc>
          <w:tcPr>
            <w:tcW w:w="8955" w:type="dxa"/>
          </w:tcPr>
          <w:p w14:paraId="2C0E0E29" w14:textId="7A6EC85A" w:rsidR="00DC5540" w:rsidRPr="00892FB0" w:rsidRDefault="001F59E1" w:rsidP="00AA7A0B">
            <w:pPr>
              <w:rPr>
                <w:lang w:val="en-US"/>
              </w:rPr>
            </w:pPr>
            <w:r>
              <w:rPr>
                <w:lang w:val="en-US"/>
              </w:rPr>
              <w:t>Check whether git is installed</w:t>
            </w:r>
          </w:p>
        </w:tc>
      </w:tr>
      <w:tr w:rsidR="00441CB8" w14:paraId="159BC4B9" w14:textId="77777777" w:rsidTr="00D36F92">
        <w:tc>
          <w:tcPr>
            <w:tcW w:w="395" w:type="dxa"/>
          </w:tcPr>
          <w:p w14:paraId="2B6A4A3F" w14:textId="77777777" w:rsidR="00DC5540" w:rsidRDefault="00DC5540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55805197" w14:textId="77777777" w:rsidR="00DC5540" w:rsidRDefault="001F59E1" w:rsidP="001F59E1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</w:pPr>
            <w:r>
              <w:rPr>
                <w:rFonts w:ascii="Courier New" w:hAnsi="Courier New" w:cs="Courier New"/>
                <w:noProof/>
                <w:color w:val="000000"/>
                <w:sz w:val="21"/>
                <w:szCs w:val="21"/>
                <w:lang w:val="en-US"/>
              </w:rPr>
              <w:drawing>
                <wp:inline distT="0" distB="0" distL="0" distR="0" wp14:anchorId="31826D16" wp14:editId="6923F17F">
                  <wp:extent cx="5535248" cy="1518285"/>
                  <wp:effectExtent l="0" t="0" r="8890" b="571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70678" cy="155543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25FA7D0B" w14:textId="6EA11613" w:rsidR="001F59E1" w:rsidRPr="00663691" w:rsidRDefault="001F59E1" w:rsidP="001F59E1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  <w:t>Note: if it is not installed, you will get message like in the picture</w:t>
            </w:r>
          </w:p>
        </w:tc>
      </w:tr>
      <w:tr w:rsidR="00441CB8" w:rsidRPr="00892FB0" w14:paraId="4AD2F60C" w14:textId="77777777" w:rsidTr="00D36F92">
        <w:tc>
          <w:tcPr>
            <w:tcW w:w="395" w:type="dxa"/>
          </w:tcPr>
          <w:p w14:paraId="13D6A9C1" w14:textId="77777777" w:rsidR="00DC5540" w:rsidRDefault="00DC5540" w:rsidP="00AA7A0B">
            <w:pPr>
              <w:rPr>
                <w:lang w:val="en-US"/>
              </w:rPr>
            </w:pPr>
            <w:r>
              <w:rPr>
                <w:lang w:val="en-US"/>
              </w:rPr>
              <w:t xml:space="preserve">b. </w:t>
            </w:r>
          </w:p>
        </w:tc>
        <w:tc>
          <w:tcPr>
            <w:tcW w:w="8955" w:type="dxa"/>
          </w:tcPr>
          <w:p w14:paraId="2D3AFB99" w14:textId="69FB544E" w:rsidR="00DC5540" w:rsidRPr="00892FB0" w:rsidRDefault="001F59E1" w:rsidP="00AA7A0B">
            <w:pPr>
              <w:rPr>
                <w:lang w:val="en-US"/>
              </w:rPr>
            </w:pPr>
            <w:r>
              <w:rPr>
                <w:lang w:val="en-US"/>
              </w:rPr>
              <w:t>Download git if it is not installed</w:t>
            </w:r>
          </w:p>
        </w:tc>
      </w:tr>
      <w:tr w:rsidR="00441CB8" w14:paraId="1A10BC07" w14:textId="77777777" w:rsidTr="00D36F92">
        <w:tc>
          <w:tcPr>
            <w:tcW w:w="395" w:type="dxa"/>
          </w:tcPr>
          <w:p w14:paraId="1A35FF8E" w14:textId="77777777" w:rsidR="00DC5540" w:rsidRDefault="00DC5540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41FDB333" w14:textId="26FBFC4A" w:rsidR="001F59E1" w:rsidRDefault="001F59E1" w:rsidP="001F59E1">
            <w:pPr>
              <w:shd w:val="clear" w:color="auto" w:fill="FFFFFE"/>
              <w:spacing w:line="285" w:lineRule="atLeast"/>
              <w:rPr>
                <w:rFonts w:ascii="Noto" w:eastAsia="Times New Roman" w:hAnsi="Noto" w:cs="Times New Roman"/>
                <w:color w:val="212121"/>
                <w:lang w:val="en-US"/>
              </w:rPr>
            </w:pPr>
            <w:r w:rsidRPr="001F59E1">
              <w:rPr>
                <w:rFonts w:ascii="Noto" w:eastAsia="Times New Roman" w:hAnsi="Noto" w:cs="Times New Roman"/>
                <w:color w:val="212121"/>
                <w:lang w:val="en-US"/>
              </w:rPr>
              <w:t xml:space="preserve">Download Git </w:t>
            </w:r>
            <w:hyperlink r:id="rId14" w:history="1">
              <w:r w:rsidRPr="00D24E9D">
                <w:rPr>
                  <w:rStyle w:val="Hyperlink"/>
                  <w:rFonts w:ascii="Noto" w:eastAsia="Times New Roman" w:hAnsi="Noto" w:cs="Times New Roman"/>
                  <w:lang w:val="en-US"/>
                </w:rPr>
                <w:t>https://git-scm.com/downloads</w:t>
              </w:r>
            </w:hyperlink>
          </w:p>
          <w:p w14:paraId="2C0A71B5" w14:textId="77777777" w:rsidR="001F59E1" w:rsidRDefault="001F59E1" w:rsidP="001F59E1">
            <w:pPr>
              <w:shd w:val="clear" w:color="auto" w:fill="FFFFFE"/>
              <w:spacing w:line="285" w:lineRule="atLeast"/>
              <w:rPr>
                <w:rFonts w:ascii="Noto" w:eastAsia="Times New Roman" w:hAnsi="Noto" w:cs="Times New Roman"/>
                <w:color w:val="212121"/>
                <w:lang w:val="en-US"/>
              </w:rPr>
            </w:pPr>
          </w:p>
          <w:p w14:paraId="3756DAB2" w14:textId="2D5A2D97" w:rsidR="00DC5540" w:rsidRPr="006F7A15" w:rsidRDefault="001F59E1" w:rsidP="001F59E1">
            <w:pPr>
              <w:shd w:val="clear" w:color="auto" w:fill="FFFFFE"/>
              <w:spacing w:line="285" w:lineRule="atLeast"/>
              <w:rPr>
                <w:lang w:val="en-US"/>
              </w:rPr>
            </w:pPr>
            <w:r w:rsidRPr="001F59E1">
              <w:rPr>
                <w:rFonts w:ascii="Noto" w:eastAsia="Times New Roman" w:hAnsi="Noto" w:cs="Times New Roman"/>
                <w:color w:val="212121"/>
                <w:lang w:val="en-US"/>
              </w:rPr>
              <w:t>In</w:t>
            </w:r>
            <w:r w:rsidR="00D02E52">
              <w:rPr>
                <w:rFonts w:ascii="Noto" w:eastAsia="Times New Roman" w:hAnsi="Noto" w:cs="Times New Roman"/>
                <w:color w:val="212121"/>
                <w:lang w:val="en-US"/>
              </w:rPr>
              <w:t>s</w:t>
            </w:r>
            <w:r w:rsidRPr="001F59E1">
              <w:rPr>
                <w:rFonts w:ascii="Noto" w:eastAsia="Times New Roman" w:hAnsi="Noto" w:cs="Times New Roman"/>
                <w:color w:val="212121"/>
                <w:lang w:val="en-US"/>
              </w:rPr>
              <w:t>tal</w:t>
            </w:r>
            <w:r>
              <w:rPr>
                <w:rFonts w:ascii="Noto" w:eastAsia="Times New Roman" w:hAnsi="Noto" w:cs="Times New Roman"/>
                <w:color w:val="212121"/>
                <w:lang w:val="en-US"/>
              </w:rPr>
              <w:t>l the git from the downloaded file with default options</w:t>
            </w:r>
          </w:p>
        </w:tc>
      </w:tr>
      <w:tr w:rsidR="00441CB8" w:rsidRPr="00892FB0" w14:paraId="21FB57A7" w14:textId="77777777" w:rsidTr="00D36F92">
        <w:tc>
          <w:tcPr>
            <w:tcW w:w="395" w:type="dxa"/>
          </w:tcPr>
          <w:p w14:paraId="0F0A1876" w14:textId="77777777" w:rsidR="00DC5540" w:rsidRDefault="00DC5540" w:rsidP="00AA7A0B">
            <w:pPr>
              <w:rPr>
                <w:lang w:val="en-US"/>
              </w:rPr>
            </w:pPr>
            <w:r>
              <w:rPr>
                <w:lang w:val="en-US"/>
              </w:rPr>
              <w:t>c.</w:t>
            </w:r>
          </w:p>
        </w:tc>
        <w:tc>
          <w:tcPr>
            <w:tcW w:w="8955" w:type="dxa"/>
          </w:tcPr>
          <w:p w14:paraId="11591806" w14:textId="322975A3" w:rsidR="00DC5540" w:rsidRPr="00892FB0" w:rsidRDefault="001F59E1" w:rsidP="00AA7A0B">
            <w:pPr>
              <w:rPr>
                <w:lang w:val="en-US"/>
              </w:rPr>
            </w:pPr>
            <w:r>
              <w:rPr>
                <w:lang w:val="en-US"/>
              </w:rPr>
              <w:t>Now Check whether git is installed using power shell</w:t>
            </w:r>
          </w:p>
        </w:tc>
      </w:tr>
      <w:tr w:rsidR="00441CB8" w14:paraId="2B22D60E" w14:textId="77777777" w:rsidTr="00D36F92">
        <w:tc>
          <w:tcPr>
            <w:tcW w:w="395" w:type="dxa"/>
          </w:tcPr>
          <w:p w14:paraId="425E615B" w14:textId="77777777" w:rsidR="00DC5540" w:rsidRDefault="00DC5540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579FDE5F" w14:textId="6B42A1BA" w:rsidR="00DC5540" w:rsidRPr="00B24279" w:rsidRDefault="001F59E1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76434B9C" wp14:editId="0EB8A75F">
                  <wp:extent cx="5943600" cy="136080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360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1CB8" w:rsidRPr="00892FB0" w14:paraId="326EAEE8" w14:textId="77777777" w:rsidTr="00D36F92">
        <w:tc>
          <w:tcPr>
            <w:tcW w:w="395" w:type="dxa"/>
          </w:tcPr>
          <w:p w14:paraId="727A8E01" w14:textId="77777777" w:rsidR="00DC5540" w:rsidRDefault="00DC5540" w:rsidP="00AA7A0B">
            <w:pPr>
              <w:rPr>
                <w:lang w:val="en-US"/>
              </w:rPr>
            </w:pPr>
            <w:r>
              <w:rPr>
                <w:lang w:val="en-US"/>
              </w:rPr>
              <w:t>d</w:t>
            </w:r>
          </w:p>
        </w:tc>
        <w:tc>
          <w:tcPr>
            <w:tcW w:w="8955" w:type="dxa"/>
          </w:tcPr>
          <w:p w14:paraId="62A6C209" w14:textId="24029B6F" w:rsidR="00DC5540" w:rsidRPr="00E2316E" w:rsidRDefault="001F59E1" w:rsidP="00AA7A0B">
            <w:pPr>
              <w:rPr>
                <w:lang w:val="en-US"/>
              </w:rPr>
            </w:pPr>
            <w:r>
              <w:rPr>
                <w:lang w:val="en-US"/>
              </w:rPr>
              <w:t>Check git version</w:t>
            </w:r>
          </w:p>
        </w:tc>
      </w:tr>
      <w:tr w:rsidR="00441CB8" w:rsidRPr="00892FB0" w14:paraId="63910DAE" w14:textId="77777777" w:rsidTr="00D36F92">
        <w:tc>
          <w:tcPr>
            <w:tcW w:w="395" w:type="dxa"/>
          </w:tcPr>
          <w:p w14:paraId="5B38D9BD" w14:textId="77777777" w:rsidR="00DC5540" w:rsidRDefault="00DC5540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44EA176A" w14:textId="13B9CF29" w:rsidR="00DC5540" w:rsidRPr="00E2316E" w:rsidRDefault="001F59E1" w:rsidP="00AA7A0B">
            <w:pPr>
              <w:shd w:val="clear" w:color="auto" w:fill="FFFFFE"/>
              <w:spacing w:line="285" w:lineRule="atLeast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A4D09B8" wp14:editId="587AD007">
                  <wp:extent cx="4114800" cy="447675"/>
                  <wp:effectExtent l="0" t="0" r="0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14800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1CB8" w:rsidRPr="00892FB0" w14:paraId="34A489CE" w14:textId="77777777" w:rsidTr="00D36F92">
        <w:tc>
          <w:tcPr>
            <w:tcW w:w="395" w:type="dxa"/>
          </w:tcPr>
          <w:p w14:paraId="65A56BA0" w14:textId="6C033ADF" w:rsidR="00DC5540" w:rsidRDefault="003C0992" w:rsidP="00AA7A0B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  <w:r w:rsidR="00DC5540">
              <w:rPr>
                <w:lang w:val="en-US"/>
              </w:rPr>
              <w:t>.</w:t>
            </w:r>
          </w:p>
        </w:tc>
        <w:tc>
          <w:tcPr>
            <w:tcW w:w="8955" w:type="dxa"/>
          </w:tcPr>
          <w:p w14:paraId="161EBF7B" w14:textId="343D7265" w:rsidR="00DC5540" w:rsidRPr="00406B39" w:rsidRDefault="005A2BD6" w:rsidP="00AA7A0B">
            <w:pPr>
              <w:rPr>
                <w:lang w:val="en-US"/>
              </w:rPr>
            </w:pPr>
            <w:r>
              <w:rPr>
                <w:lang w:val="en-US"/>
              </w:rPr>
              <w:t>Configure git with username and password</w:t>
            </w:r>
          </w:p>
        </w:tc>
      </w:tr>
      <w:tr w:rsidR="00441CB8" w:rsidRPr="00892FB0" w14:paraId="5EB249F9" w14:textId="77777777" w:rsidTr="00D36F92">
        <w:tc>
          <w:tcPr>
            <w:tcW w:w="395" w:type="dxa"/>
          </w:tcPr>
          <w:p w14:paraId="27477F8D" w14:textId="77777777" w:rsidR="00DC5540" w:rsidRDefault="00DC5540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48F36660" w14:textId="3CAB57FA" w:rsidR="005A2BD6" w:rsidRDefault="005A2BD6" w:rsidP="005A2BD6">
            <w:pPr>
              <w:pStyle w:val="NormalWeb"/>
              <w:shd w:val="clear" w:color="auto" w:fill="FFFFFF"/>
              <w:rPr>
                <w:rFonts w:ascii="Courier New" w:eastAsiaTheme="minorHAnsi" w:hAnsi="Courier New" w:cs="Courier New"/>
                <w:color w:val="000000"/>
                <w:sz w:val="21"/>
                <w:szCs w:val="21"/>
                <w:lang w:val="en-AE"/>
              </w:rPr>
            </w:pPr>
            <w:r w:rsidRPr="005A2BD6">
              <w:rPr>
                <w:rFonts w:ascii="Courier New" w:eastAsiaTheme="minorHAnsi" w:hAnsi="Courier New" w:cs="Courier New"/>
                <w:color w:val="000000"/>
                <w:sz w:val="21"/>
                <w:szCs w:val="21"/>
                <w:lang w:val="en-AE"/>
              </w:rPr>
              <w:t>git config --global user.name "username"</w:t>
            </w:r>
          </w:p>
          <w:p w14:paraId="76634525" w14:textId="145AE944" w:rsidR="005A2BD6" w:rsidRPr="005A2BD6" w:rsidRDefault="005A2BD6" w:rsidP="005A2BD6">
            <w:pPr>
              <w:pStyle w:val="NormalWeb"/>
              <w:shd w:val="clear" w:color="auto" w:fill="FFFFFF"/>
              <w:rPr>
                <w:rFonts w:ascii="Courier New" w:eastAsiaTheme="minorHAnsi" w:hAnsi="Courier New" w:cs="Courier New"/>
                <w:color w:val="000000"/>
                <w:sz w:val="21"/>
                <w:szCs w:val="21"/>
                <w:lang w:val="en-AE"/>
              </w:rPr>
            </w:pPr>
            <w:r w:rsidRPr="005A2BD6">
              <w:rPr>
                <w:rFonts w:ascii="Courier New" w:eastAsiaTheme="minorHAnsi" w:hAnsi="Courier New" w:cs="Courier New"/>
                <w:color w:val="000000"/>
                <w:sz w:val="21"/>
                <w:szCs w:val="21"/>
                <w:lang w:val="en-AE"/>
              </w:rPr>
              <w:t xml:space="preserve">git config --global </w:t>
            </w:r>
            <w:proofErr w:type="spellStart"/>
            <w:proofErr w:type="gramStart"/>
            <w:r w:rsidRPr="005A2BD6">
              <w:rPr>
                <w:rFonts w:ascii="Courier New" w:eastAsiaTheme="minorHAnsi" w:hAnsi="Courier New" w:cs="Courier New"/>
                <w:color w:val="000000"/>
                <w:sz w:val="21"/>
                <w:szCs w:val="21"/>
                <w:lang w:val="en-AE"/>
              </w:rPr>
              <w:t>user.email</w:t>
            </w:r>
            <w:proofErr w:type="spellEnd"/>
            <w:proofErr w:type="gramEnd"/>
            <w:r w:rsidRPr="005A2BD6">
              <w:rPr>
                <w:rFonts w:ascii="Courier New" w:eastAsiaTheme="minorHAnsi" w:hAnsi="Courier New" w:cs="Courier New"/>
                <w:color w:val="000000"/>
                <w:sz w:val="21"/>
                <w:szCs w:val="21"/>
                <w:lang w:val="en-AE"/>
              </w:rPr>
              <w:t xml:space="preserve"> "emailid@xyz.com"</w:t>
            </w:r>
          </w:p>
          <w:p w14:paraId="02D0D77E" w14:textId="77777777" w:rsidR="00DC5540" w:rsidRDefault="005A2BD6" w:rsidP="005A2BD6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ourier New" w:eastAsiaTheme="minorHAnsi" w:hAnsi="Courier New" w:cs="Courier New"/>
                <w:color w:val="000000"/>
                <w:sz w:val="21"/>
                <w:szCs w:val="21"/>
                <w:lang w:val="en-AE"/>
              </w:rPr>
            </w:pPr>
            <w:r w:rsidRPr="005A2BD6">
              <w:rPr>
                <w:rFonts w:ascii="Courier New" w:eastAsiaTheme="minorHAnsi" w:hAnsi="Courier New" w:cs="Courier New"/>
                <w:color w:val="000000"/>
                <w:sz w:val="21"/>
                <w:szCs w:val="21"/>
                <w:lang w:val="en-AE"/>
              </w:rPr>
              <w:t xml:space="preserve">git config --global </w:t>
            </w:r>
            <w:proofErr w:type="spellStart"/>
            <w:proofErr w:type="gramStart"/>
            <w:r w:rsidRPr="005A2BD6">
              <w:rPr>
                <w:rFonts w:ascii="Courier New" w:eastAsiaTheme="minorHAnsi" w:hAnsi="Courier New" w:cs="Courier New"/>
                <w:color w:val="000000"/>
                <w:sz w:val="21"/>
                <w:szCs w:val="21"/>
                <w:lang w:val="en-AE"/>
              </w:rPr>
              <w:t>user.password</w:t>
            </w:r>
            <w:proofErr w:type="spellEnd"/>
            <w:proofErr w:type="gramEnd"/>
            <w:r w:rsidRPr="005A2BD6">
              <w:rPr>
                <w:rFonts w:ascii="Courier New" w:eastAsiaTheme="minorHAnsi" w:hAnsi="Courier New" w:cs="Courier New"/>
                <w:color w:val="000000"/>
                <w:sz w:val="21"/>
                <w:szCs w:val="21"/>
                <w:lang w:val="en-AE"/>
              </w:rPr>
              <w:t xml:space="preserve"> "password"</w:t>
            </w:r>
          </w:p>
          <w:p w14:paraId="7CBA2A81" w14:textId="77777777" w:rsidR="005A2BD6" w:rsidRDefault="005A2BD6" w:rsidP="005A2BD6">
            <w:pPr>
              <w:pStyle w:val="NormalWeb"/>
              <w:shd w:val="clear" w:color="auto" w:fill="FFFFFF"/>
              <w:spacing w:before="0" w:beforeAutospacing="0" w:after="0" w:afterAutospacing="0"/>
            </w:pPr>
            <w:r>
              <w:object w:dxaOrig="7530" w:dyaOrig="690" w14:anchorId="6408E6E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77pt;height:35pt" o:ole="">
                  <v:imagedata r:id="rId17" o:title=""/>
                </v:shape>
                <o:OLEObject Type="Embed" ProgID="PBrush" ShapeID="_x0000_i1025" DrawAspect="Content" ObjectID="_1792442974" r:id="rId18"/>
              </w:object>
            </w:r>
          </w:p>
          <w:p w14:paraId="7942A5C7" w14:textId="77777777" w:rsidR="00D02E52" w:rsidRDefault="00D02E52" w:rsidP="005A2BD6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</w:p>
          <w:p w14:paraId="7CF50448" w14:textId="5C471D9D" w:rsidR="00D02E52" w:rsidRPr="00E2316E" w:rsidRDefault="00D02E52" w:rsidP="005A2BD6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Note: username,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pwd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 and email of GitHub</w:t>
            </w:r>
          </w:p>
        </w:tc>
      </w:tr>
      <w:tr w:rsidR="00441CB8" w:rsidRPr="00892FB0" w14:paraId="01F5B6C3" w14:textId="77777777" w:rsidTr="00D36F92">
        <w:tc>
          <w:tcPr>
            <w:tcW w:w="395" w:type="dxa"/>
          </w:tcPr>
          <w:p w14:paraId="78CCAD32" w14:textId="53542E24" w:rsidR="003C0992" w:rsidRDefault="003C0992" w:rsidP="003C0992">
            <w:pPr>
              <w:rPr>
                <w:lang w:val="en-US"/>
              </w:rPr>
            </w:pPr>
            <w:r>
              <w:rPr>
                <w:lang w:val="en-US"/>
              </w:rPr>
              <w:t>f.</w:t>
            </w:r>
          </w:p>
        </w:tc>
        <w:tc>
          <w:tcPr>
            <w:tcW w:w="8955" w:type="dxa"/>
          </w:tcPr>
          <w:p w14:paraId="788A2BC6" w14:textId="77777777" w:rsidR="003C0992" w:rsidRDefault="003C0992" w:rsidP="003C0992">
            <w:pPr>
              <w:shd w:val="clear" w:color="auto" w:fill="FFFFFE"/>
              <w:spacing w:line="285" w:lineRule="atLeast"/>
              <w:rPr>
                <w:lang w:val="en-US"/>
              </w:rPr>
            </w:pPr>
            <w:proofErr w:type="spellStart"/>
            <w:r>
              <w:rPr>
                <w:lang w:val="en-US"/>
              </w:rPr>
              <w:t>Goto</w:t>
            </w:r>
            <w:proofErr w:type="spellEnd"/>
            <w:r>
              <w:rPr>
                <w:lang w:val="en-US"/>
              </w:rPr>
              <w:t xml:space="preserve"> Git Hub and copy the URL of your </w:t>
            </w:r>
            <w:proofErr w:type="spellStart"/>
            <w:r>
              <w:rPr>
                <w:lang w:val="en-US"/>
              </w:rPr>
              <w:t>repo</w:t>
            </w:r>
            <w:r w:rsidR="00D110C2">
              <w:rPr>
                <w:lang w:val="en-US"/>
              </w:rPr>
              <w:t>p</w:t>
            </w:r>
            <w:proofErr w:type="spellEnd"/>
          </w:p>
          <w:p w14:paraId="5F1D4BE7" w14:textId="3E986C93" w:rsidR="00B30C1F" w:rsidRPr="00A62C33" w:rsidRDefault="00B30C1F" w:rsidP="003C0992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</w:p>
        </w:tc>
      </w:tr>
      <w:tr w:rsidR="00441CB8" w:rsidRPr="00892FB0" w14:paraId="10A77465" w14:textId="77777777" w:rsidTr="00D36F92">
        <w:tc>
          <w:tcPr>
            <w:tcW w:w="395" w:type="dxa"/>
          </w:tcPr>
          <w:p w14:paraId="4A710226" w14:textId="77777777" w:rsidR="003C0992" w:rsidRDefault="003C0992" w:rsidP="003C0992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6C6C4532" w14:textId="62638425" w:rsidR="003C0992" w:rsidRPr="00A62C33" w:rsidRDefault="003C0992" w:rsidP="003C0992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1ED16D37" wp14:editId="63578E6D">
                  <wp:extent cx="5943600" cy="179324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793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41CB8" w:rsidRPr="007555B4" w14:paraId="6EE41955" w14:textId="77777777" w:rsidTr="00D36F92">
        <w:tc>
          <w:tcPr>
            <w:tcW w:w="395" w:type="dxa"/>
          </w:tcPr>
          <w:p w14:paraId="03290975" w14:textId="77777777" w:rsidR="00DC5540" w:rsidRDefault="00DC5540" w:rsidP="00AA7A0B">
            <w:pPr>
              <w:rPr>
                <w:lang w:val="en-US"/>
              </w:rPr>
            </w:pPr>
            <w:r>
              <w:rPr>
                <w:lang w:val="en-US"/>
              </w:rPr>
              <w:t>h.</w:t>
            </w:r>
          </w:p>
        </w:tc>
        <w:tc>
          <w:tcPr>
            <w:tcW w:w="8955" w:type="dxa"/>
          </w:tcPr>
          <w:p w14:paraId="585C7AE9" w14:textId="5C4A0A0C" w:rsidR="00DC5540" w:rsidRPr="007555B4" w:rsidRDefault="003C0992" w:rsidP="00AA7A0B">
            <w:pPr>
              <w:rPr>
                <w:lang w:val="en-US"/>
              </w:rPr>
            </w:pPr>
            <w:r>
              <w:rPr>
                <w:lang w:val="en-US"/>
              </w:rPr>
              <w:t>Clone git hub repo to Git</w:t>
            </w:r>
          </w:p>
        </w:tc>
      </w:tr>
      <w:tr w:rsidR="00441CB8" w:rsidRPr="00B24279" w14:paraId="462E5008" w14:textId="77777777" w:rsidTr="00D36F92">
        <w:tc>
          <w:tcPr>
            <w:tcW w:w="395" w:type="dxa"/>
          </w:tcPr>
          <w:p w14:paraId="3FACB6CF" w14:textId="77777777" w:rsidR="00DC5540" w:rsidRDefault="00DC5540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77902944" w14:textId="286A69FB" w:rsidR="00D02E52" w:rsidRDefault="00D02E52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Create a folder called HCT using windows or power shell. In this folder, you are going to bring the repo of Git Hub</w:t>
            </w:r>
          </w:p>
          <w:p w14:paraId="34D2FE4F" w14:textId="77777777" w:rsidR="00D02E52" w:rsidRDefault="00D02E52" w:rsidP="00D02E52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Note: the folder should have read and write permission when you clone a repo. Right click the folder—properties---general---uncheck the read-only.</w:t>
            </w:r>
          </w:p>
          <w:p w14:paraId="55ED8404" w14:textId="13EE6067" w:rsidR="00D02E52" w:rsidRDefault="00D02E52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</w:p>
          <w:p w14:paraId="3AF505D1" w14:textId="64ECF7D1" w:rsidR="00D02E52" w:rsidRDefault="00D02E52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</w:p>
          <w:p w14:paraId="71EC0568" w14:textId="7F78EA2F" w:rsidR="00D02E52" w:rsidRPr="00540801" w:rsidRDefault="00D02E52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CFF7F27" wp14:editId="30BDE14C">
                  <wp:extent cx="2171700" cy="2958429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6003" cy="29915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0" w:name="_GoBack"/>
            <w:bookmarkEnd w:id="0"/>
          </w:p>
          <w:p w14:paraId="5CBD1B83" w14:textId="6996709F" w:rsidR="00D02E52" w:rsidRDefault="00D02E52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Write the following command in power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shel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 to clone.</w:t>
            </w:r>
          </w:p>
          <w:p w14:paraId="7FC1DE7A" w14:textId="77777777" w:rsidR="00D02E52" w:rsidRDefault="00D02E52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</w:p>
          <w:p w14:paraId="01439059" w14:textId="17D3EFC1" w:rsidR="00DC5540" w:rsidRDefault="00D02E52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38A179C8" wp14:editId="25C9D01D">
                  <wp:extent cx="5492750" cy="66675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2750" cy="666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EDF073" w14:textId="19B0331E" w:rsidR="00786556" w:rsidRPr="00B24279" w:rsidRDefault="00786556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</w:p>
        </w:tc>
      </w:tr>
      <w:tr w:rsidR="00441CB8" w:rsidRPr="00406B39" w14:paraId="6F2193DE" w14:textId="77777777" w:rsidTr="00D36F92">
        <w:tc>
          <w:tcPr>
            <w:tcW w:w="395" w:type="dxa"/>
          </w:tcPr>
          <w:p w14:paraId="79C11E17" w14:textId="77777777" w:rsidR="00DC5540" w:rsidRDefault="00DC5540" w:rsidP="00AA7A0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8955" w:type="dxa"/>
          </w:tcPr>
          <w:p w14:paraId="00AC5ABC" w14:textId="6A1928CA" w:rsidR="00DC5540" w:rsidRPr="00406B39" w:rsidRDefault="00786556" w:rsidP="00AA7A0B">
            <w:pPr>
              <w:rPr>
                <w:lang w:val="en-US"/>
              </w:rPr>
            </w:pPr>
            <w:r>
              <w:rPr>
                <w:lang w:val="en-US"/>
              </w:rPr>
              <w:t xml:space="preserve">After cloning, </w:t>
            </w:r>
            <w:r w:rsidR="003C0992">
              <w:rPr>
                <w:lang w:val="en-US"/>
              </w:rPr>
              <w:t>Check the content of repo in the Git</w:t>
            </w:r>
          </w:p>
        </w:tc>
      </w:tr>
      <w:tr w:rsidR="00441CB8" w:rsidRPr="00E2316E" w14:paraId="07FD364F" w14:textId="77777777" w:rsidTr="00D36F92">
        <w:tc>
          <w:tcPr>
            <w:tcW w:w="395" w:type="dxa"/>
          </w:tcPr>
          <w:p w14:paraId="7632A6FB" w14:textId="77777777" w:rsidR="00DC5540" w:rsidRDefault="00DC5540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24DC32B4" w14:textId="77777777" w:rsidR="00DC5540" w:rsidRDefault="003C0992" w:rsidP="00AA7A0B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668E0E89" wp14:editId="0DA6B9F5">
                  <wp:extent cx="2476500" cy="808079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9311" cy="835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03CCFD1" w14:textId="2F6E434E" w:rsidR="003C0992" w:rsidRPr="00E2316E" w:rsidRDefault="003C0992" w:rsidP="00AA7A0B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Note: </w:t>
            </w:r>
            <w:r w:rsidR="00786556">
              <w:rPr>
                <w:rFonts w:ascii="Courier New" w:hAnsi="Courier New" w:cs="Courier New"/>
                <w:color w:val="000000"/>
                <w:sz w:val="21"/>
                <w:szCs w:val="21"/>
              </w:rPr>
              <w:t>By Default,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 a folder will be present in the repo name</w:t>
            </w:r>
          </w:p>
        </w:tc>
      </w:tr>
      <w:tr w:rsidR="00441CB8" w:rsidRPr="00A62C33" w14:paraId="46BC07EF" w14:textId="77777777" w:rsidTr="00D36F92">
        <w:tc>
          <w:tcPr>
            <w:tcW w:w="395" w:type="dxa"/>
          </w:tcPr>
          <w:p w14:paraId="18191CB7" w14:textId="77777777" w:rsidR="00DC5540" w:rsidRDefault="00DC5540" w:rsidP="00AA7A0B">
            <w:pPr>
              <w:rPr>
                <w:lang w:val="en-US"/>
              </w:rPr>
            </w:pPr>
            <w:r>
              <w:rPr>
                <w:lang w:val="en-US"/>
              </w:rPr>
              <w:t>j.</w:t>
            </w:r>
          </w:p>
        </w:tc>
        <w:tc>
          <w:tcPr>
            <w:tcW w:w="8955" w:type="dxa"/>
          </w:tcPr>
          <w:p w14:paraId="166F4BCF" w14:textId="26EBB18A" w:rsidR="00DC5540" w:rsidRPr="00A62C33" w:rsidRDefault="00786556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lang w:val="en-US"/>
              </w:rPr>
              <w:t xml:space="preserve">Create a python file in the </w:t>
            </w:r>
            <w:proofErr w:type="spellStart"/>
            <w:r>
              <w:rPr>
                <w:lang w:val="en-US"/>
              </w:rPr>
              <w:t>Testproj</w:t>
            </w:r>
            <w:proofErr w:type="spellEnd"/>
            <w:r>
              <w:rPr>
                <w:lang w:val="en-US"/>
              </w:rPr>
              <w:t xml:space="preserve"> folder</w:t>
            </w:r>
          </w:p>
        </w:tc>
      </w:tr>
      <w:tr w:rsidR="00441CB8" w:rsidRPr="00A62C33" w14:paraId="1C9F35FB" w14:textId="77777777" w:rsidTr="00D36F92">
        <w:tc>
          <w:tcPr>
            <w:tcW w:w="395" w:type="dxa"/>
          </w:tcPr>
          <w:p w14:paraId="36893D75" w14:textId="77777777" w:rsidR="00DC5540" w:rsidRDefault="00DC5540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405B746F" w14:textId="74A2D3F4" w:rsidR="00786556" w:rsidRDefault="00586980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25AA403D" wp14:editId="092E8D70">
                  <wp:extent cx="5023618" cy="2461895"/>
                  <wp:effectExtent l="0" t="0" r="571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8949" cy="24694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F41054" w14:textId="77777777" w:rsidR="00786556" w:rsidRDefault="00786556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</w:p>
          <w:p w14:paraId="2C16A322" w14:textId="77777777" w:rsidR="00786556" w:rsidRDefault="00786556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Note: </w:t>
            </w:r>
            <w:r w:rsidR="00586980">
              <w:rPr>
                <w:rFonts w:ascii="Courier New" w:hAnsi="Courier New" w:cs="Courier New"/>
                <w:color w:val="000000"/>
                <w:sz w:val="21"/>
                <w:szCs w:val="21"/>
              </w:rPr>
              <w:t>Save and Download the file in</w:t>
            </w: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Testproj</w:t>
            </w:r>
            <w:proofErr w:type="spellEnd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 folder</w:t>
            </w:r>
            <w:r w:rsidR="00586980"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 and check it in windows</w:t>
            </w:r>
          </w:p>
          <w:p w14:paraId="5A1FD8CE" w14:textId="77777777" w:rsidR="00586980" w:rsidRDefault="00586980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731438AE" wp14:editId="69CF5B14">
                  <wp:extent cx="5943600" cy="99441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994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077EFB" w14:textId="615B2F5F" w:rsidR="00586980" w:rsidRPr="00A62C33" w:rsidRDefault="00586980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Note: we have 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save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 the file in local repo only in the Git</w:t>
            </w:r>
          </w:p>
        </w:tc>
      </w:tr>
      <w:tr w:rsidR="00441CB8" w:rsidRPr="00A62C33" w14:paraId="2AE2A9A9" w14:textId="77777777" w:rsidTr="00D36F92">
        <w:tc>
          <w:tcPr>
            <w:tcW w:w="395" w:type="dxa"/>
          </w:tcPr>
          <w:p w14:paraId="22E6AD03" w14:textId="77777777" w:rsidR="00DC5540" w:rsidRDefault="00DC5540" w:rsidP="00AA7A0B">
            <w:pPr>
              <w:rPr>
                <w:lang w:val="en-US"/>
              </w:rPr>
            </w:pPr>
            <w:r>
              <w:rPr>
                <w:lang w:val="en-US"/>
              </w:rPr>
              <w:t>k.</w:t>
            </w:r>
          </w:p>
        </w:tc>
        <w:tc>
          <w:tcPr>
            <w:tcW w:w="8955" w:type="dxa"/>
          </w:tcPr>
          <w:p w14:paraId="068802DE" w14:textId="753AF7FA" w:rsidR="00DC5540" w:rsidRPr="00A62C33" w:rsidRDefault="00586980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lang w:val="en-US"/>
              </w:rPr>
              <w:t xml:space="preserve">Check the </w:t>
            </w:r>
            <w:r w:rsidR="00D36F92">
              <w:rPr>
                <w:lang w:val="en-US"/>
              </w:rPr>
              <w:t xml:space="preserve">add </w:t>
            </w:r>
            <w:r>
              <w:rPr>
                <w:lang w:val="en-US"/>
              </w:rPr>
              <w:t>file in the local repo</w:t>
            </w:r>
          </w:p>
        </w:tc>
      </w:tr>
      <w:tr w:rsidR="00441CB8" w:rsidRPr="00A62C33" w14:paraId="23744F51" w14:textId="77777777" w:rsidTr="00D36F92">
        <w:tc>
          <w:tcPr>
            <w:tcW w:w="395" w:type="dxa"/>
          </w:tcPr>
          <w:p w14:paraId="549375E9" w14:textId="77777777" w:rsidR="00DC5540" w:rsidRDefault="00DC5540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7E432AE4" w14:textId="77777777" w:rsidR="00586980" w:rsidRDefault="00586980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</w:p>
          <w:p w14:paraId="10AF4958" w14:textId="4D1A8696" w:rsidR="00DC5540" w:rsidRDefault="00586980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5E0E2CC0" wp14:editId="60D7A6FA">
                  <wp:extent cx="2524125" cy="533400"/>
                  <wp:effectExtent l="0" t="0" r="9525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4125" cy="533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DA9FA9E" w14:textId="23B03AA5" w:rsidR="00D36F92" w:rsidRDefault="00D36F92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3AC68543" wp14:editId="6CF33374">
                  <wp:extent cx="5943600" cy="1536065"/>
                  <wp:effectExtent l="0" t="0" r="0" b="698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536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1F4A5B" w14:textId="362A5297" w:rsidR="00586980" w:rsidRPr="00A62C33" w:rsidRDefault="00586980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</w:p>
        </w:tc>
      </w:tr>
      <w:tr w:rsidR="00441CB8" w:rsidRPr="00A62C33" w14:paraId="43279BEB" w14:textId="77777777" w:rsidTr="00D36F92">
        <w:tc>
          <w:tcPr>
            <w:tcW w:w="395" w:type="dxa"/>
          </w:tcPr>
          <w:p w14:paraId="40138A20" w14:textId="77777777" w:rsidR="00DC5540" w:rsidRDefault="00DC5540" w:rsidP="00AA7A0B">
            <w:pPr>
              <w:rPr>
                <w:lang w:val="en-US"/>
              </w:rPr>
            </w:pPr>
            <w:r>
              <w:rPr>
                <w:lang w:val="en-US"/>
              </w:rPr>
              <w:t>l.</w:t>
            </w:r>
          </w:p>
        </w:tc>
        <w:tc>
          <w:tcPr>
            <w:tcW w:w="8955" w:type="dxa"/>
          </w:tcPr>
          <w:p w14:paraId="48A6D434" w14:textId="19EE9F44" w:rsidR="00DC5540" w:rsidRPr="00466C36" w:rsidRDefault="00D36F92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lang w:val="en-US"/>
              </w:rPr>
              <w:t>Convert the add file for tracking by using add command and check the status</w:t>
            </w:r>
          </w:p>
        </w:tc>
      </w:tr>
      <w:tr w:rsidR="00441CB8" w:rsidRPr="00A62C33" w14:paraId="43ED0C94" w14:textId="77777777" w:rsidTr="00D36F92">
        <w:tc>
          <w:tcPr>
            <w:tcW w:w="395" w:type="dxa"/>
          </w:tcPr>
          <w:p w14:paraId="619555B8" w14:textId="77777777" w:rsidR="00DC5540" w:rsidRDefault="00DC5540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19AD8870" w14:textId="77777777" w:rsidR="00DC5540" w:rsidRDefault="00D36F92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19F942DD" wp14:editId="44B4E6E6">
                  <wp:extent cx="5575300" cy="1252855"/>
                  <wp:effectExtent l="0" t="0" r="6350" b="444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75300" cy="12528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065B65" w14:textId="646AA67C" w:rsidR="00D36F92" w:rsidRPr="00466C36" w:rsidRDefault="00D36F92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Note: The file is not yet </w:t>
            </w:r>
            <w:proofErr w:type="spell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commited</w:t>
            </w:r>
            <w:proofErr w:type="spellEnd"/>
          </w:p>
        </w:tc>
      </w:tr>
      <w:tr w:rsidR="00441CB8" w:rsidRPr="00A62C33" w14:paraId="6A15182B" w14:textId="77777777" w:rsidTr="00D36F92">
        <w:tc>
          <w:tcPr>
            <w:tcW w:w="395" w:type="dxa"/>
          </w:tcPr>
          <w:p w14:paraId="78087044" w14:textId="0C50C82E" w:rsidR="00DC5540" w:rsidRDefault="00DC5540" w:rsidP="00AA7A0B">
            <w:pPr>
              <w:rPr>
                <w:lang w:val="en-US"/>
              </w:rPr>
            </w:pPr>
            <w:r>
              <w:rPr>
                <w:lang w:val="en-US"/>
              </w:rPr>
              <w:t>m</w:t>
            </w:r>
          </w:p>
        </w:tc>
        <w:tc>
          <w:tcPr>
            <w:tcW w:w="8955" w:type="dxa"/>
          </w:tcPr>
          <w:p w14:paraId="76C7CD1F" w14:textId="3687A1A3" w:rsidR="00DC5540" w:rsidRPr="00466C36" w:rsidRDefault="00D36F92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lang w:val="en-US"/>
              </w:rPr>
              <w:t>Save the file to the local repo</w:t>
            </w:r>
          </w:p>
        </w:tc>
      </w:tr>
      <w:tr w:rsidR="00441CB8" w:rsidRPr="00A62C33" w14:paraId="71B4E4C8" w14:textId="77777777" w:rsidTr="00D36F92">
        <w:tc>
          <w:tcPr>
            <w:tcW w:w="395" w:type="dxa"/>
          </w:tcPr>
          <w:p w14:paraId="464D17D7" w14:textId="77777777" w:rsidR="00DC5540" w:rsidRDefault="00DC5540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1698745E" w14:textId="60DEE79F" w:rsidR="00DC5540" w:rsidRPr="00466C36" w:rsidRDefault="00D36F92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6268AF61" wp14:editId="4F92683C">
                  <wp:extent cx="5651500" cy="1184910"/>
                  <wp:effectExtent l="0" t="0" r="635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51500" cy="11849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6F92" w:rsidRPr="00A62C33" w14:paraId="6A50F839" w14:textId="77777777" w:rsidTr="00D36F92">
        <w:tc>
          <w:tcPr>
            <w:tcW w:w="395" w:type="dxa"/>
          </w:tcPr>
          <w:p w14:paraId="56CD72E7" w14:textId="77777777" w:rsidR="00D36F92" w:rsidRDefault="00D36F92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22BDE6EE" w14:textId="16C077F4" w:rsidR="00D36F92" w:rsidRDefault="00D36F92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Check the status of the file in the loca repo</w:t>
            </w:r>
          </w:p>
        </w:tc>
      </w:tr>
      <w:tr w:rsidR="00D36F92" w:rsidRPr="00892FB0" w14:paraId="662D7EEC" w14:textId="77777777" w:rsidTr="00D36F92">
        <w:tc>
          <w:tcPr>
            <w:tcW w:w="395" w:type="dxa"/>
          </w:tcPr>
          <w:p w14:paraId="75C8B88A" w14:textId="16324EEA" w:rsidR="00D36F92" w:rsidRDefault="00D36F92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305C7627" w14:textId="074516E1" w:rsidR="00D36F92" w:rsidRPr="00892FB0" w:rsidRDefault="001E7530" w:rsidP="00AA7A0B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08B6266" wp14:editId="0C3B0BD7">
                  <wp:extent cx="3721100" cy="950153"/>
                  <wp:effectExtent l="0" t="0" r="0" b="254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0818" cy="975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6F92" w:rsidRPr="00663691" w14:paraId="67694F51" w14:textId="77777777" w:rsidTr="00D36F92">
        <w:tc>
          <w:tcPr>
            <w:tcW w:w="395" w:type="dxa"/>
          </w:tcPr>
          <w:p w14:paraId="7A6B0BE2" w14:textId="77777777" w:rsidR="00D36F92" w:rsidRDefault="00D36F92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41DD71F3" w14:textId="3723D4FE" w:rsidR="00D36F92" w:rsidRPr="00663691" w:rsidRDefault="001E7530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  <w:t xml:space="preserve">Push the add file from local 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  <w:t>repo(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  <w:lang w:val="en-US"/>
              </w:rPr>
              <w:t>Git) to remote repo(Git Hub)</w:t>
            </w:r>
          </w:p>
        </w:tc>
      </w:tr>
      <w:tr w:rsidR="00D36F92" w:rsidRPr="00892FB0" w14:paraId="172DBC53" w14:textId="77777777" w:rsidTr="00D36F92">
        <w:tc>
          <w:tcPr>
            <w:tcW w:w="395" w:type="dxa"/>
          </w:tcPr>
          <w:p w14:paraId="4E14C0AC" w14:textId="17BCE3BE" w:rsidR="00D36F92" w:rsidRDefault="00D36F92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0D30760E" w14:textId="5BB66121" w:rsidR="00D36F92" w:rsidRPr="00892FB0" w:rsidRDefault="001E7530" w:rsidP="00AA7A0B">
            <w:pPr>
              <w:rPr>
                <w:lang w:val="en-US"/>
              </w:rPr>
            </w:pPr>
            <w:r>
              <w:object w:dxaOrig="6200" w:dyaOrig="2470" w14:anchorId="1B558158">
                <v:shape id="_x0000_i1026" type="#_x0000_t75" style="width:323.5pt;height:123.5pt" o:ole="">
                  <v:imagedata r:id="rId30" o:title=""/>
                </v:shape>
                <o:OLEObject Type="Embed" ProgID="PBrush" ShapeID="_x0000_i1026" DrawAspect="Content" ObjectID="_1792442975" r:id="rId31"/>
              </w:object>
            </w:r>
          </w:p>
        </w:tc>
      </w:tr>
      <w:tr w:rsidR="00D36F92" w:rsidRPr="00B24279" w14:paraId="2DD4B1FF" w14:textId="77777777" w:rsidTr="00D36F92">
        <w:tc>
          <w:tcPr>
            <w:tcW w:w="395" w:type="dxa"/>
          </w:tcPr>
          <w:p w14:paraId="509E6955" w14:textId="77777777" w:rsidR="00D36F92" w:rsidRDefault="00D36F92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58E394EA" w14:textId="01846F5B" w:rsidR="00D36F92" w:rsidRPr="00B24279" w:rsidRDefault="001E7530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Now check it in Git Hub</w:t>
            </w:r>
          </w:p>
        </w:tc>
      </w:tr>
      <w:tr w:rsidR="00D36F92" w:rsidRPr="00892FB0" w14:paraId="374E565B" w14:textId="77777777" w:rsidTr="00D36F92">
        <w:tc>
          <w:tcPr>
            <w:tcW w:w="395" w:type="dxa"/>
          </w:tcPr>
          <w:p w14:paraId="53BD4712" w14:textId="61482854" w:rsidR="00D36F92" w:rsidRDefault="00D36F92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14E38617" w14:textId="77777777" w:rsidR="00D36F92" w:rsidRDefault="001E7530" w:rsidP="00AA7A0B">
            <w:r>
              <w:object w:dxaOrig="13290" w:dyaOrig="4390" w14:anchorId="4A57ADA9">
                <v:shape id="_x0000_i1027" type="#_x0000_t75" style="width:437pt;height:154.5pt" o:ole="">
                  <v:imagedata r:id="rId32" o:title=""/>
                </v:shape>
                <o:OLEObject Type="Embed" ProgID="PBrush" ShapeID="_x0000_i1027" DrawAspect="Content" ObjectID="_1792442976" r:id="rId33"/>
              </w:object>
            </w:r>
          </w:p>
          <w:p w14:paraId="1F5C69AA" w14:textId="6F825F55" w:rsidR="001E7530" w:rsidRPr="00892FB0" w:rsidRDefault="001E7530" w:rsidP="00AA7A0B">
            <w:pPr>
              <w:rPr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7903271" wp14:editId="410D3B70">
                  <wp:extent cx="5149850" cy="2190887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0033" cy="22037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6F92" w:rsidRPr="00B24279" w14:paraId="3C69DAFA" w14:textId="77777777" w:rsidTr="00D36F92">
        <w:tc>
          <w:tcPr>
            <w:tcW w:w="395" w:type="dxa"/>
          </w:tcPr>
          <w:p w14:paraId="5353B25B" w14:textId="77777777" w:rsidR="00D36F92" w:rsidRDefault="00D36F92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67CCF1EC" w14:textId="7CE792F2" w:rsidR="00D36F92" w:rsidRPr="00B24279" w:rsidRDefault="001E7530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 w:rsidRPr="00D51A35">
              <w:rPr>
                <w:lang w:val="en-US"/>
              </w:rPr>
              <w:t xml:space="preserve">Consider this </w:t>
            </w:r>
            <w:proofErr w:type="spellStart"/>
            <w:r w:rsidRPr="00D51A35">
              <w:rPr>
                <w:lang w:val="en-US"/>
              </w:rPr>
              <w:t>Testproj</w:t>
            </w:r>
            <w:proofErr w:type="spellEnd"/>
            <w:r w:rsidR="00D51A35" w:rsidRPr="00D51A35">
              <w:rPr>
                <w:lang w:val="en-US"/>
              </w:rPr>
              <w:t xml:space="preserve"> in Git Hub is accessed by your project team members and they edit the file as shown below in the Git Hub.</w:t>
            </w:r>
          </w:p>
        </w:tc>
      </w:tr>
      <w:tr w:rsidR="00D36F92" w:rsidRPr="00E2316E" w14:paraId="691B9719" w14:textId="77777777" w:rsidTr="00D36F92">
        <w:tc>
          <w:tcPr>
            <w:tcW w:w="395" w:type="dxa"/>
          </w:tcPr>
          <w:p w14:paraId="44028668" w14:textId="5EA8E354" w:rsidR="00D36F92" w:rsidRDefault="00D36F92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02C8CF0C" w14:textId="77777777" w:rsidR="00D36F92" w:rsidRDefault="00D51A35" w:rsidP="00AA7A0B">
            <w:pPr>
              <w:rPr>
                <w:lang w:val="en-US"/>
              </w:rPr>
            </w:pPr>
            <w:r>
              <w:rPr>
                <w:lang w:val="en-US"/>
              </w:rPr>
              <w:t xml:space="preserve">Open the </w:t>
            </w:r>
            <w:proofErr w:type="spellStart"/>
            <w:proofErr w:type="gramStart"/>
            <w:r>
              <w:rPr>
                <w:lang w:val="en-US"/>
              </w:rPr>
              <w:t>add.ipynb</w:t>
            </w:r>
            <w:proofErr w:type="spellEnd"/>
            <w:proofErr w:type="gramEnd"/>
            <w:r>
              <w:rPr>
                <w:lang w:val="en-US"/>
              </w:rPr>
              <w:t xml:space="preserve"> from the </w:t>
            </w:r>
            <w:proofErr w:type="spellStart"/>
            <w:r>
              <w:rPr>
                <w:lang w:val="en-US"/>
              </w:rPr>
              <w:t>colab</w:t>
            </w:r>
            <w:proofErr w:type="spellEnd"/>
            <w:r>
              <w:rPr>
                <w:lang w:val="en-US"/>
              </w:rPr>
              <w:t xml:space="preserve"> through Git Hub repo</w:t>
            </w:r>
          </w:p>
          <w:p w14:paraId="3FA97851" w14:textId="77777777" w:rsidR="00D51A35" w:rsidRDefault="00D51A35" w:rsidP="00AA7A0B">
            <w:r>
              <w:object w:dxaOrig="10880" w:dyaOrig="4530" w14:anchorId="3B42EF71">
                <v:shape id="_x0000_i1028" type="#_x0000_t75" style="width:6in;height:195pt" o:ole="">
                  <v:imagedata r:id="rId35" o:title=""/>
                </v:shape>
                <o:OLEObject Type="Embed" ProgID="PBrush" ShapeID="_x0000_i1028" DrawAspect="Content" ObjectID="_1792442977" r:id="rId36"/>
              </w:object>
            </w:r>
          </w:p>
          <w:p w14:paraId="2FEB189A" w14:textId="3679CE60" w:rsidR="00D51A35" w:rsidRPr="00E2316E" w:rsidRDefault="00D51A35" w:rsidP="00AA7A0B">
            <w:pPr>
              <w:rPr>
                <w:lang w:val="en-US"/>
              </w:rPr>
            </w:pPr>
            <w:proofErr w:type="gramStart"/>
            <w:r>
              <w:rPr>
                <w:lang w:val="en-US"/>
              </w:rPr>
              <w:t>Note :</w:t>
            </w:r>
            <w:proofErr w:type="gramEnd"/>
            <w:r>
              <w:rPr>
                <w:lang w:val="en-US"/>
              </w:rPr>
              <w:t xml:space="preserve"> Choose </w:t>
            </w:r>
            <w:proofErr w:type="spellStart"/>
            <w:r>
              <w:rPr>
                <w:lang w:val="en-US"/>
              </w:rPr>
              <w:t>add.ipynb</w:t>
            </w:r>
            <w:proofErr w:type="spellEnd"/>
            <w:r>
              <w:rPr>
                <w:lang w:val="en-US"/>
              </w:rPr>
              <w:t xml:space="preserve"> to add to the </w:t>
            </w:r>
            <w:proofErr w:type="spellStart"/>
            <w:r>
              <w:rPr>
                <w:lang w:val="en-US"/>
              </w:rPr>
              <w:t>colab</w:t>
            </w:r>
            <w:proofErr w:type="spellEnd"/>
          </w:p>
        </w:tc>
      </w:tr>
      <w:tr w:rsidR="00D36F92" w:rsidRPr="00E2316E" w14:paraId="77C36ABF" w14:textId="77777777" w:rsidTr="00D36F92">
        <w:tc>
          <w:tcPr>
            <w:tcW w:w="395" w:type="dxa"/>
          </w:tcPr>
          <w:p w14:paraId="62807B0A" w14:textId="77777777" w:rsidR="00D36F92" w:rsidRDefault="00D36F92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4306D26D" w14:textId="79E32A52" w:rsidR="00D36F92" w:rsidRPr="00E2316E" w:rsidRDefault="00D51A35" w:rsidP="00AA7A0B">
            <w:pPr>
              <w:shd w:val="clear" w:color="auto" w:fill="FFFFFE"/>
              <w:spacing w:line="285" w:lineRule="atLeast"/>
              <w:rPr>
                <w:lang w:val="en-US"/>
              </w:rPr>
            </w:pPr>
            <w:r>
              <w:rPr>
                <w:lang w:val="en-US"/>
              </w:rPr>
              <w:t>Modify the code as a=1 to a=10</w:t>
            </w:r>
          </w:p>
        </w:tc>
      </w:tr>
      <w:tr w:rsidR="00D36F92" w:rsidRPr="007555B4" w14:paraId="34C672CA" w14:textId="77777777" w:rsidTr="00D36F92">
        <w:tc>
          <w:tcPr>
            <w:tcW w:w="395" w:type="dxa"/>
          </w:tcPr>
          <w:p w14:paraId="1EE328B6" w14:textId="084083F3" w:rsidR="00D36F92" w:rsidRDefault="00D36F92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0B9D8365" w14:textId="7E052A48" w:rsidR="00D36F92" w:rsidRPr="007555B4" w:rsidRDefault="00D51A35" w:rsidP="00AA7A0B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733F608" wp14:editId="663EEF24">
                  <wp:extent cx="5430862" cy="2488565"/>
                  <wp:effectExtent l="0" t="0" r="0" b="698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3059" cy="24941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6F92" w:rsidRPr="00B24279" w14:paraId="456A33CC" w14:textId="77777777" w:rsidTr="00D36F92">
        <w:tc>
          <w:tcPr>
            <w:tcW w:w="395" w:type="dxa"/>
          </w:tcPr>
          <w:p w14:paraId="3C2E7298" w14:textId="77777777" w:rsidR="00D36F92" w:rsidRDefault="00D36F92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403ED47A" w14:textId="7C74411F" w:rsidR="00D36F92" w:rsidRPr="00B24279" w:rsidRDefault="00D51A35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Save the file in the GitHub</w:t>
            </w:r>
          </w:p>
        </w:tc>
      </w:tr>
      <w:tr w:rsidR="00D36F92" w:rsidRPr="00406B39" w14:paraId="571C074E" w14:textId="77777777" w:rsidTr="00D36F92">
        <w:tc>
          <w:tcPr>
            <w:tcW w:w="395" w:type="dxa"/>
          </w:tcPr>
          <w:p w14:paraId="1651ED08" w14:textId="633DFDAA" w:rsidR="00D36F92" w:rsidRDefault="00D36F92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1918C341" w14:textId="31F803ED" w:rsidR="00D51A35" w:rsidRDefault="00F52FB8" w:rsidP="00AA7A0B">
            <w:pPr>
              <w:rPr>
                <w:lang w:val="en-US"/>
              </w:rPr>
            </w:pPr>
            <w:r>
              <w:rPr>
                <w:lang w:val="en-US"/>
              </w:rPr>
              <w:t xml:space="preserve">In the </w:t>
            </w:r>
            <w:proofErr w:type="spellStart"/>
            <w:r>
              <w:rPr>
                <w:lang w:val="en-US"/>
              </w:rPr>
              <w:t>colab</w:t>
            </w:r>
            <w:proofErr w:type="spellEnd"/>
            <w:r>
              <w:rPr>
                <w:lang w:val="en-US"/>
              </w:rPr>
              <w:t>, file—save a copy in Git Hub</w:t>
            </w:r>
          </w:p>
          <w:p w14:paraId="12BB7AEF" w14:textId="119E72F9" w:rsidR="00F52FB8" w:rsidRDefault="00F52FB8" w:rsidP="00AA7A0B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6AD744E" wp14:editId="563AF0AA">
                  <wp:extent cx="1425575" cy="1832028"/>
                  <wp:effectExtent l="0" t="0" r="317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1494" cy="18653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065EC9" w14:textId="77777777" w:rsidR="00F52FB8" w:rsidRDefault="00F52FB8" w:rsidP="00AA7A0B">
            <w:pPr>
              <w:rPr>
                <w:lang w:val="en-US"/>
              </w:rPr>
            </w:pPr>
          </w:p>
          <w:p w14:paraId="49F9BD15" w14:textId="77777777" w:rsidR="00D36F92" w:rsidRDefault="00D51A35" w:rsidP="00AA7A0B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6F0B669" wp14:editId="7F38895F">
                  <wp:extent cx="4298950" cy="2012607"/>
                  <wp:effectExtent l="0" t="0" r="6350" b="698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0956" cy="20229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FF102A" w14:textId="2303CA3E" w:rsidR="00F52FB8" w:rsidRPr="00406B39" w:rsidRDefault="00F52FB8" w:rsidP="00AA7A0B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372670A" wp14:editId="1BE084F0">
                  <wp:extent cx="3232150" cy="1410612"/>
                  <wp:effectExtent l="0" t="0" r="635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5953" cy="14384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6F92" w:rsidRPr="00E2316E" w14:paraId="13C5FF60" w14:textId="77777777" w:rsidTr="00D36F92">
        <w:tc>
          <w:tcPr>
            <w:tcW w:w="395" w:type="dxa"/>
          </w:tcPr>
          <w:p w14:paraId="69511253" w14:textId="77777777" w:rsidR="00D36F92" w:rsidRDefault="00D36F92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63AA3527" w14:textId="40DA8588" w:rsidR="00D36F92" w:rsidRPr="00E2316E" w:rsidRDefault="00F52FB8" w:rsidP="00AA7A0B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Check the add file in the local repo</w:t>
            </w:r>
          </w:p>
        </w:tc>
      </w:tr>
      <w:tr w:rsidR="00D36F92" w:rsidRPr="00A62C33" w14:paraId="61BA3C18" w14:textId="77777777" w:rsidTr="00D36F92">
        <w:tc>
          <w:tcPr>
            <w:tcW w:w="395" w:type="dxa"/>
          </w:tcPr>
          <w:p w14:paraId="2DE2B010" w14:textId="03917BB7" w:rsidR="00D36F92" w:rsidRDefault="00D36F92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643B5D09" w14:textId="77777777" w:rsidR="00D36F92" w:rsidRDefault="00F52FB8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4FB27459" wp14:editId="0C2664E2">
                  <wp:extent cx="5943600" cy="2520315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5203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E46311" w14:textId="77777777" w:rsidR="00F52FB8" w:rsidRDefault="00F52FB8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</w:p>
          <w:p w14:paraId="1F313FF6" w14:textId="77777777" w:rsidR="00F52FB8" w:rsidRDefault="00F52FB8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Since it is a </w:t>
            </w:r>
            <w:r w:rsidR="00881782">
              <w:rPr>
                <w:rFonts w:ascii="Courier New" w:hAnsi="Courier New" w:cs="Courier New"/>
                <w:color w:val="000000"/>
                <w:sz w:val="21"/>
                <w:szCs w:val="21"/>
              </w:rPr>
              <w:t>Jupiter file and it will come in different format. Just check the value of a in source</w:t>
            </w:r>
          </w:p>
          <w:p w14:paraId="36A179D4" w14:textId="77777777" w:rsidR="00881782" w:rsidRDefault="00881782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5DA48761" wp14:editId="0BEA8B61">
                  <wp:extent cx="1762125" cy="1238250"/>
                  <wp:effectExtent l="0" t="0" r="9525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62125" cy="1238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92B2A4D" w14:textId="77777777" w:rsidR="00881782" w:rsidRDefault="00881782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</w:p>
          <w:p w14:paraId="6C891367" w14:textId="0C808287" w:rsidR="00881782" w:rsidRPr="00A62C33" w:rsidRDefault="00881782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You can see still, a=1</w:t>
            </w:r>
          </w:p>
        </w:tc>
      </w:tr>
      <w:tr w:rsidR="00D36F92" w:rsidRPr="00A62C33" w14:paraId="46917F16" w14:textId="77777777" w:rsidTr="00D36F92">
        <w:tc>
          <w:tcPr>
            <w:tcW w:w="395" w:type="dxa"/>
          </w:tcPr>
          <w:p w14:paraId="40A0514A" w14:textId="77777777" w:rsidR="00D36F92" w:rsidRDefault="00D36F92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0A49A6D2" w14:textId="71339738" w:rsidR="00D36F92" w:rsidRPr="00A62C33" w:rsidRDefault="00F04EF2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 xml:space="preserve">Pull the updated files from the remote </w:t>
            </w:r>
            <w:proofErr w:type="gramStart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repo(</w:t>
            </w:r>
            <w:proofErr w:type="gramEnd"/>
            <w:r>
              <w:rPr>
                <w:rFonts w:ascii="Courier New" w:hAnsi="Courier New" w:cs="Courier New"/>
                <w:color w:val="000000"/>
                <w:sz w:val="21"/>
                <w:szCs w:val="21"/>
              </w:rPr>
              <w:t>Git Hub) to local repo(Git)</w:t>
            </w:r>
          </w:p>
        </w:tc>
      </w:tr>
      <w:tr w:rsidR="00F04EF2" w:rsidRPr="00A62C33" w14:paraId="7B9B65C6" w14:textId="77777777" w:rsidTr="00D36F92">
        <w:tc>
          <w:tcPr>
            <w:tcW w:w="395" w:type="dxa"/>
          </w:tcPr>
          <w:p w14:paraId="14CA395A" w14:textId="77777777" w:rsidR="00F04EF2" w:rsidRDefault="00F04EF2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64C209CE" w14:textId="77777777" w:rsidR="00F04EF2" w:rsidRDefault="00F04EF2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  <w:r>
              <w:rPr>
                <w:noProof/>
              </w:rPr>
              <w:drawing>
                <wp:inline distT="0" distB="0" distL="0" distR="0" wp14:anchorId="446BC5A0" wp14:editId="75896662">
                  <wp:extent cx="5943600" cy="2602230"/>
                  <wp:effectExtent l="0" t="0" r="0" b="762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602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06DEBB" w14:textId="3329C6F2" w:rsidR="00F04EF2" w:rsidRDefault="00F04EF2" w:rsidP="00AA7A0B">
            <w:pPr>
              <w:shd w:val="clear" w:color="auto" w:fill="FFFFFE"/>
              <w:spacing w:line="285" w:lineRule="atLeast"/>
              <w:rPr>
                <w:rFonts w:ascii="Courier New" w:hAnsi="Courier New" w:cs="Courier New"/>
                <w:color w:val="000000"/>
                <w:sz w:val="21"/>
                <w:szCs w:val="21"/>
              </w:rPr>
            </w:pPr>
          </w:p>
        </w:tc>
      </w:tr>
      <w:tr w:rsidR="00F04EF2" w:rsidRPr="00A62C33" w14:paraId="4CDFE366" w14:textId="77777777" w:rsidTr="00D36F92">
        <w:tc>
          <w:tcPr>
            <w:tcW w:w="395" w:type="dxa"/>
          </w:tcPr>
          <w:p w14:paraId="4D791919" w14:textId="77777777" w:rsidR="00F04EF2" w:rsidRDefault="00F04EF2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39C4C5AA" w14:textId="2BFC79CE" w:rsidR="00F04EF2" w:rsidRDefault="00F04EF2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Now check the local repo whether files are updated from remote repo</w:t>
            </w:r>
          </w:p>
        </w:tc>
      </w:tr>
      <w:tr w:rsidR="00F04EF2" w:rsidRPr="00A62C33" w14:paraId="7F1CA73A" w14:textId="77777777" w:rsidTr="00D36F92">
        <w:tc>
          <w:tcPr>
            <w:tcW w:w="395" w:type="dxa"/>
          </w:tcPr>
          <w:p w14:paraId="15BB0924" w14:textId="77777777" w:rsidR="00F04EF2" w:rsidRDefault="00F04EF2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32469F6A" w14:textId="77777777" w:rsidR="00F04EF2" w:rsidRDefault="00F04EF2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302A28D" wp14:editId="5722E219">
                  <wp:extent cx="4400550" cy="400050"/>
                  <wp:effectExtent l="0" t="0" r="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0550" cy="400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4D564C" w14:textId="77777777" w:rsidR="00F04EF2" w:rsidRDefault="00F04EF2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47EBC93" wp14:editId="0D1518DD">
                  <wp:extent cx="2057400" cy="1304925"/>
                  <wp:effectExtent l="0" t="0" r="0" b="9525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7400" cy="1304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5A6D37" w14:textId="700237B8" w:rsidR="00F04EF2" w:rsidRDefault="00F04EF2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So, you see the local repo is updated since a=10</w:t>
            </w:r>
          </w:p>
        </w:tc>
      </w:tr>
      <w:tr w:rsidR="00840FD5" w:rsidRPr="00A62C33" w14:paraId="25E50CD1" w14:textId="77777777" w:rsidTr="00D36F92">
        <w:tc>
          <w:tcPr>
            <w:tcW w:w="395" w:type="dxa"/>
          </w:tcPr>
          <w:p w14:paraId="3F0DD377" w14:textId="77777777" w:rsidR="00840FD5" w:rsidRDefault="00840FD5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10764FEE" w14:textId="199543E3" w:rsidR="00840FD5" w:rsidRDefault="00840FD5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Suppose you have change the a value to15 and some other person has change the a value to 22 in the remote repo. In that case, if you perform git pull, then merge conflict occurs.</w:t>
            </w:r>
          </w:p>
        </w:tc>
      </w:tr>
      <w:tr w:rsidR="00840FD5" w:rsidRPr="00A62C33" w14:paraId="4326A9A1" w14:textId="77777777" w:rsidTr="00D36F92">
        <w:tc>
          <w:tcPr>
            <w:tcW w:w="395" w:type="dxa"/>
          </w:tcPr>
          <w:p w14:paraId="6C4F3195" w14:textId="77777777" w:rsidR="00840FD5" w:rsidRDefault="00840FD5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6A7526FA" w14:textId="77777777" w:rsidR="00840FD5" w:rsidRPr="00840FD5" w:rsidRDefault="00840FD5" w:rsidP="00AA7A0B">
            <w:pPr>
              <w:shd w:val="clear" w:color="auto" w:fill="FFFFFE"/>
              <w:spacing w:line="285" w:lineRule="atLeast"/>
              <w:rPr>
                <w:b/>
                <w:noProof/>
              </w:rPr>
            </w:pPr>
            <w:r w:rsidRPr="00840FD5">
              <w:rPr>
                <w:b/>
                <w:noProof/>
              </w:rPr>
              <w:t>Change the a=15 in the loca repo</w:t>
            </w:r>
          </w:p>
          <w:p w14:paraId="64022C49" w14:textId="2D8A69B6" w:rsidR="00840FD5" w:rsidRDefault="00840FD5" w:rsidP="00840FD5">
            <w:pPr>
              <w:pStyle w:val="ListParagraph"/>
              <w:numPr>
                <w:ilvl w:val="0"/>
                <w:numId w:val="3"/>
              </w:num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Open the file</w:t>
            </w:r>
          </w:p>
          <w:p w14:paraId="32063AC4" w14:textId="60FDC600" w:rsidR="00840FD5" w:rsidRDefault="00840FD5" w:rsidP="00840FD5">
            <w:pPr>
              <w:pStyle w:val="ListParagraph"/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2A1D7A7" wp14:editId="15DAD97E">
                  <wp:extent cx="4152900" cy="257175"/>
                  <wp:effectExtent l="0" t="0" r="0" b="9525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2900" cy="257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1F0CA37" w14:textId="54A3D1E8" w:rsidR="00840FD5" w:rsidRDefault="00840FD5" w:rsidP="00840FD5">
            <w:pPr>
              <w:pStyle w:val="ListParagraph"/>
              <w:numPr>
                <w:ilvl w:val="0"/>
                <w:numId w:val="3"/>
              </w:num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Change the a to 15 and save it</w:t>
            </w:r>
          </w:p>
          <w:p w14:paraId="71586D28" w14:textId="77777777" w:rsidR="00840FD5" w:rsidRDefault="00840FD5" w:rsidP="00AA7A0B">
            <w:pPr>
              <w:shd w:val="clear" w:color="auto" w:fill="FFFFFE"/>
              <w:spacing w:line="285" w:lineRule="atLeast"/>
              <w:rPr>
                <w:noProof/>
              </w:rPr>
            </w:pPr>
          </w:p>
          <w:p w14:paraId="145434EF" w14:textId="79C912B0" w:rsidR="00840FD5" w:rsidRDefault="00840FD5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A51C0D2" wp14:editId="5D5F1520">
                  <wp:extent cx="1885950" cy="1133475"/>
                  <wp:effectExtent l="0" t="0" r="0" b="9525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133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DEF60E" w14:textId="6E0C5A79" w:rsidR="00441CB8" w:rsidRDefault="00441CB8" w:rsidP="00441CB8">
            <w:pPr>
              <w:pStyle w:val="ListParagraph"/>
              <w:numPr>
                <w:ilvl w:val="0"/>
                <w:numId w:val="3"/>
              </w:num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Commit it to the local repo</w:t>
            </w:r>
          </w:p>
          <w:p w14:paraId="6AF7C03A" w14:textId="436A2107" w:rsidR="00441CB8" w:rsidRDefault="00441CB8" w:rsidP="00441CB8">
            <w:pPr>
              <w:pStyle w:val="ListParagraph"/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DA660F6" wp14:editId="3BFBBC0D">
                  <wp:extent cx="5099050" cy="681355"/>
                  <wp:effectExtent l="0" t="0" r="6350" b="4445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9050" cy="6813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981EF5F" w14:textId="3ECE3250" w:rsidR="00441CB8" w:rsidRDefault="00441CB8" w:rsidP="00441CB8">
            <w:pPr>
              <w:pStyle w:val="ListParagraph"/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Note: use – am options</w:t>
            </w:r>
          </w:p>
          <w:p w14:paraId="5CE4BDD1" w14:textId="77777777" w:rsidR="00840FD5" w:rsidRPr="00840FD5" w:rsidRDefault="00840FD5" w:rsidP="00AA7A0B">
            <w:pPr>
              <w:shd w:val="clear" w:color="auto" w:fill="FFFFFE"/>
              <w:spacing w:line="285" w:lineRule="atLeast"/>
              <w:rPr>
                <w:b/>
                <w:noProof/>
              </w:rPr>
            </w:pPr>
            <w:r w:rsidRPr="00840FD5">
              <w:rPr>
                <w:b/>
                <w:noProof/>
              </w:rPr>
              <w:t>Modify a=22 in Git Hub</w:t>
            </w:r>
          </w:p>
          <w:p w14:paraId="66B8BC62" w14:textId="11FC2F60" w:rsidR="00840FD5" w:rsidRDefault="00840FD5" w:rsidP="00840FD5">
            <w:pPr>
              <w:pStyle w:val="ListParagraph"/>
              <w:numPr>
                <w:ilvl w:val="0"/>
                <w:numId w:val="4"/>
              </w:num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Open add.ipynb in colab using Git Hub and modify a=22</w:t>
            </w:r>
          </w:p>
          <w:p w14:paraId="5CC42E40" w14:textId="0609EAB0" w:rsidR="00840FD5" w:rsidRDefault="00840FD5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object w:dxaOrig="10880" w:dyaOrig="4530" w14:anchorId="13A08C7A">
                <v:shape id="_x0000_i1029" type="#_x0000_t75" style="width:421pt;height:190.5pt" o:ole="">
                  <v:imagedata r:id="rId35" o:title=""/>
                </v:shape>
                <o:OLEObject Type="Embed" ProgID="PBrush" ShapeID="_x0000_i1029" DrawAspect="Content" ObjectID="_1792442978" r:id="rId49"/>
              </w:object>
            </w:r>
          </w:p>
          <w:p w14:paraId="6964B725" w14:textId="173BEC29" w:rsidR="00840FD5" w:rsidRDefault="00840FD5" w:rsidP="00840FD5">
            <w:pPr>
              <w:pStyle w:val="ListParagraph"/>
              <w:numPr>
                <w:ilvl w:val="0"/>
                <w:numId w:val="4"/>
              </w:num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Save it in the Git Hub</w:t>
            </w:r>
          </w:p>
          <w:p w14:paraId="69C9BE1D" w14:textId="77777777" w:rsidR="00840FD5" w:rsidRDefault="00840FD5" w:rsidP="00AA7A0B">
            <w:pPr>
              <w:shd w:val="clear" w:color="auto" w:fill="FFFFFE"/>
              <w:spacing w:line="285" w:lineRule="atLeast"/>
            </w:pPr>
            <w:r>
              <w:object w:dxaOrig="10830" w:dyaOrig="5020" w14:anchorId="3F23CD3B">
                <v:shape id="_x0000_i1030" type="#_x0000_t75" style="width:402pt;height:217pt" o:ole="">
                  <v:imagedata r:id="rId50" o:title=""/>
                </v:shape>
                <o:OLEObject Type="Embed" ProgID="PBrush" ShapeID="_x0000_i1030" DrawAspect="Content" ObjectID="_1792442979" r:id="rId51"/>
              </w:object>
            </w:r>
          </w:p>
          <w:p w14:paraId="3BEFE11D" w14:textId="3778C9C1" w:rsidR="00840FD5" w:rsidRDefault="00840FD5" w:rsidP="00840FD5">
            <w:pPr>
              <w:pStyle w:val="ListParagraph"/>
              <w:numPr>
                <w:ilvl w:val="0"/>
                <w:numId w:val="4"/>
              </w:num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Check it in the Git Hub</w:t>
            </w:r>
          </w:p>
          <w:p w14:paraId="352E0FF3" w14:textId="0428CF9A" w:rsidR="00840FD5" w:rsidRDefault="00840FD5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CB0ECA3" wp14:editId="23763237">
                  <wp:extent cx="5537200" cy="2336800"/>
                  <wp:effectExtent l="0" t="0" r="6350" b="635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7200" cy="233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40FD5" w:rsidRPr="00A62C33" w14:paraId="21E5DA9B" w14:textId="77777777" w:rsidTr="00D36F92">
        <w:tc>
          <w:tcPr>
            <w:tcW w:w="395" w:type="dxa"/>
          </w:tcPr>
          <w:p w14:paraId="471BB0A5" w14:textId="77777777" w:rsidR="00840FD5" w:rsidRDefault="00840FD5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0C5487AE" w14:textId="39287D05" w:rsidR="00840FD5" w:rsidRPr="00840FD5" w:rsidRDefault="00441CB8" w:rsidP="00AA7A0B">
            <w:pPr>
              <w:shd w:val="clear" w:color="auto" w:fill="FFFFFE"/>
              <w:spacing w:line="285" w:lineRule="atLeast"/>
              <w:rPr>
                <w:b/>
                <w:noProof/>
              </w:rPr>
            </w:pPr>
            <w:r>
              <w:rPr>
                <w:b/>
                <w:noProof/>
              </w:rPr>
              <w:t>Now pull the file from remote repo to local repo</w:t>
            </w:r>
          </w:p>
        </w:tc>
      </w:tr>
      <w:tr w:rsidR="00441CB8" w:rsidRPr="00A62C33" w14:paraId="56D45B6A" w14:textId="77777777" w:rsidTr="00D36F92">
        <w:tc>
          <w:tcPr>
            <w:tcW w:w="395" w:type="dxa"/>
          </w:tcPr>
          <w:p w14:paraId="1F7DCDB0" w14:textId="77777777" w:rsidR="00441CB8" w:rsidRDefault="00441CB8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23D8D9B7" w14:textId="77777777" w:rsidR="00441CB8" w:rsidRDefault="00441CB8" w:rsidP="00AA7A0B">
            <w:pPr>
              <w:shd w:val="clear" w:color="auto" w:fill="FFFFFE"/>
              <w:spacing w:line="285" w:lineRule="atLeast"/>
              <w:rPr>
                <w:b/>
                <w:noProof/>
              </w:rPr>
            </w:pPr>
            <w:r>
              <w:rPr>
                <w:noProof/>
              </w:rPr>
              <w:drawing>
                <wp:inline distT="0" distB="0" distL="0" distR="0" wp14:anchorId="71BFAB05" wp14:editId="3FA648EE">
                  <wp:extent cx="5562600" cy="841375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62600" cy="841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48AAFC" w14:textId="53FF454C" w:rsidR="00441CB8" w:rsidRDefault="00441CB8" w:rsidP="00AA7A0B">
            <w:pPr>
              <w:shd w:val="clear" w:color="auto" w:fill="FFFFFE"/>
              <w:spacing w:line="285" w:lineRule="atLeast"/>
              <w:rPr>
                <w:b/>
                <w:noProof/>
              </w:rPr>
            </w:pPr>
            <w:r>
              <w:rPr>
                <w:b/>
                <w:noProof/>
              </w:rPr>
              <w:t>Merge conflicts occurs because local repo contains a=15 but remote repo contains a=22</w:t>
            </w:r>
          </w:p>
        </w:tc>
      </w:tr>
      <w:tr w:rsidR="00441CB8" w:rsidRPr="00A62C33" w14:paraId="56FF2959" w14:textId="77777777" w:rsidTr="00D36F92">
        <w:tc>
          <w:tcPr>
            <w:tcW w:w="395" w:type="dxa"/>
          </w:tcPr>
          <w:p w14:paraId="4A8226E1" w14:textId="77777777" w:rsidR="00441CB8" w:rsidRDefault="00441CB8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7E1A6E1C" w14:textId="1A5A194B" w:rsidR="00441CB8" w:rsidRDefault="00441CB8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Open add file from the loca repo</w:t>
            </w:r>
          </w:p>
        </w:tc>
      </w:tr>
      <w:tr w:rsidR="00441CB8" w:rsidRPr="00A62C33" w14:paraId="6AB94666" w14:textId="77777777" w:rsidTr="00D36F92">
        <w:tc>
          <w:tcPr>
            <w:tcW w:w="395" w:type="dxa"/>
          </w:tcPr>
          <w:p w14:paraId="715B79A7" w14:textId="77777777" w:rsidR="00441CB8" w:rsidRDefault="00441CB8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71513F13" w14:textId="0D016D19" w:rsidR="00441CB8" w:rsidRDefault="00441CB8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AC31EBE" wp14:editId="7A7F1D83">
                  <wp:extent cx="4248150" cy="247650"/>
                  <wp:effectExtent l="0" t="0" r="0" b="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8150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CC3E73F" w14:textId="77777777" w:rsidR="00441CB8" w:rsidRDefault="00441CB8" w:rsidP="00AA7A0B">
            <w:pPr>
              <w:shd w:val="clear" w:color="auto" w:fill="FFFFFE"/>
              <w:spacing w:line="285" w:lineRule="atLeast"/>
              <w:rPr>
                <w:noProof/>
              </w:rPr>
            </w:pPr>
          </w:p>
          <w:p w14:paraId="5D56EC6F" w14:textId="0802F3A3" w:rsidR="00441CB8" w:rsidRDefault="00441CB8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object w:dxaOrig="5510" w:dyaOrig="2400" w14:anchorId="3539DDE9">
                <v:shape id="_x0000_i1031" type="#_x0000_t75" style="width:275.5pt;height:120pt" o:ole="">
                  <v:imagedata r:id="rId55" o:title=""/>
                </v:shape>
                <o:OLEObject Type="Embed" ProgID="PBrush" ShapeID="_x0000_i1031" DrawAspect="Content" ObjectID="_1792442980" r:id="rId56"/>
              </w:object>
            </w:r>
          </w:p>
        </w:tc>
      </w:tr>
      <w:tr w:rsidR="00441CB8" w:rsidRPr="00A62C33" w14:paraId="1A8E5615" w14:textId="77777777" w:rsidTr="00D36F92">
        <w:tc>
          <w:tcPr>
            <w:tcW w:w="395" w:type="dxa"/>
          </w:tcPr>
          <w:p w14:paraId="5C214911" w14:textId="77777777" w:rsidR="00441CB8" w:rsidRDefault="00441CB8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03FCF6A2" w14:textId="19101206" w:rsidR="00441CB8" w:rsidRDefault="00441CB8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Solve the merge conflict</w:t>
            </w:r>
          </w:p>
        </w:tc>
      </w:tr>
      <w:tr w:rsidR="00441CB8" w:rsidRPr="00A62C33" w14:paraId="23199548" w14:textId="77777777" w:rsidTr="00D36F92">
        <w:tc>
          <w:tcPr>
            <w:tcW w:w="395" w:type="dxa"/>
          </w:tcPr>
          <w:p w14:paraId="75AA7C86" w14:textId="77777777" w:rsidR="00441CB8" w:rsidRDefault="00441CB8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0301B9F3" w14:textId="77777777" w:rsidR="00441CB8" w:rsidRDefault="00441CB8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You can keep a=15 or a=22 or assign any new value to a. So, I’m making a=20.</w:t>
            </w:r>
          </w:p>
          <w:p w14:paraId="67F5D069" w14:textId="1447FA3C" w:rsidR="00ED730F" w:rsidRDefault="00ED730F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Remove the other tags and update as shown in the figure</w:t>
            </w:r>
          </w:p>
          <w:p w14:paraId="44E05C07" w14:textId="77777777" w:rsidR="00ED730F" w:rsidRDefault="00ED730F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FD4C729" wp14:editId="00E96157">
                  <wp:extent cx="1952625" cy="1657350"/>
                  <wp:effectExtent l="0" t="0" r="9525" b="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52625" cy="1657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781DBD" w14:textId="728FA7F6" w:rsidR="0096164F" w:rsidRDefault="0096164F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Save the file</w:t>
            </w:r>
          </w:p>
        </w:tc>
      </w:tr>
      <w:tr w:rsidR="0096164F" w:rsidRPr="00A62C33" w14:paraId="32D19020" w14:textId="77777777" w:rsidTr="00D36F92">
        <w:tc>
          <w:tcPr>
            <w:tcW w:w="395" w:type="dxa"/>
          </w:tcPr>
          <w:p w14:paraId="5F4E7C03" w14:textId="77777777" w:rsidR="0096164F" w:rsidRDefault="0096164F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60F85B40" w14:textId="74719E1D" w:rsidR="0096164F" w:rsidRDefault="0096164F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Save to the local repo</w:t>
            </w:r>
          </w:p>
        </w:tc>
      </w:tr>
      <w:tr w:rsidR="0096164F" w:rsidRPr="00A62C33" w14:paraId="2BF5AA02" w14:textId="77777777" w:rsidTr="00D36F92">
        <w:tc>
          <w:tcPr>
            <w:tcW w:w="395" w:type="dxa"/>
          </w:tcPr>
          <w:p w14:paraId="3C934188" w14:textId="77777777" w:rsidR="0096164F" w:rsidRDefault="0096164F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7845E1D5" w14:textId="6598EA22" w:rsidR="0096164F" w:rsidRDefault="0096164F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65B160F" wp14:editId="5F6A1304">
                  <wp:extent cx="5391150" cy="447675"/>
                  <wp:effectExtent l="0" t="0" r="0" b="9525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1150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2E52" w:rsidRPr="00A62C33" w14:paraId="3EC3B825" w14:textId="77777777" w:rsidTr="00D36F92">
        <w:tc>
          <w:tcPr>
            <w:tcW w:w="395" w:type="dxa"/>
          </w:tcPr>
          <w:p w14:paraId="34AA3247" w14:textId="77777777" w:rsidR="00D02E52" w:rsidRDefault="00D02E52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0057AE3B" w14:textId="2E58C3DB" w:rsidR="00D02E52" w:rsidRDefault="00D02E52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Push the local repo to remote repo</w:t>
            </w:r>
          </w:p>
        </w:tc>
      </w:tr>
      <w:tr w:rsidR="00D02E52" w:rsidRPr="00A62C33" w14:paraId="641E3BBD" w14:textId="77777777" w:rsidTr="00D36F92">
        <w:tc>
          <w:tcPr>
            <w:tcW w:w="395" w:type="dxa"/>
          </w:tcPr>
          <w:p w14:paraId="6B084798" w14:textId="77777777" w:rsidR="00D02E52" w:rsidRDefault="00D02E52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37AF88C2" w14:textId="3875F7C2" w:rsidR="00D02E52" w:rsidRDefault="00472FB4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0AEA1C6" wp14:editId="6680E9AA">
                  <wp:extent cx="5943600" cy="211709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117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72FB4" w:rsidRPr="00A62C33" w14:paraId="06757783" w14:textId="77777777" w:rsidTr="00D36F92">
        <w:tc>
          <w:tcPr>
            <w:tcW w:w="395" w:type="dxa"/>
          </w:tcPr>
          <w:p w14:paraId="545E3DAC" w14:textId="77777777" w:rsidR="00472FB4" w:rsidRDefault="00472FB4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3E70BFA8" w14:textId="44E87AD8" w:rsidR="00472FB4" w:rsidRDefault="00472FB4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Confirm whether a=20 in the remote repo(Git Hub)</w:t>
            </w:r>
          </w:p>
        </w:tc>
      </w:tr>
      <w:tr w:rsidR="00472FB4" w:rsidRPr="00A62C33" w14:paraId="1F144D6E" w14:textId="77777777" w:rsidTr="00D36F92">
        <w:tc>
          <w:tcPr>
            <w:tcW w:w="395" w:type="dxa"/>
          </w:tcPr>
          <w:p w14:paraId="403C89DC" w14:textId="77777777" w:rsidR="00472FB4" w:rsidRDefault="00472FB4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6D8193E9" w14:textId="7CA583BF" w:rsidR="00472FB4" w:rsidRDefault="00472FB4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4BC3F5A" wp14:editId="0BE2617B">
                  <wp:extent cx="3873500" cy="2282861"/>
                  <wp:effectExtent l="0" t="0" r="0" b="317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1352" cy="22933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20CC1" w:rsidRPr="00A62C33" w14:paraId="03FB14B8" w14:textId="77777777" w:rsidTr="00D36F92">
        <w:tc>
          <w:tcPr>
            <w:tcW w:w="395" w:type="dxa"/>
          </w:tcPr>
          <w:p w14:paraId="3E0CD19F" w14:textId="77777777" w:rsidR="00420CC1" w:rsidRDefault="00420CC1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0CD289BF" w14:textId="58724526" w:rsidR="00420CC1" w:rsidRDefault="00420CC1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Perform Branching</w:t>
            </w:r>
          </w:p>
        </w:tc>
      </w:tr>
      <w:tr w:rsidR="00420CC1" w:rsidRPr="00A62C33" w14:paraId="4A9D20C8" w14:textId="77777777" w:rsidTr="00D36F92">
        <w:tc>
          <w:tcPr>
            <w:tcW w:w="395" w:type="dxa"/>
          </w:tcPr>
          <w:p w14:paraId="3D53A4A4" w14:textId="77777777" w:rsidR="00420CC1" w:rsidRDefault="00420CC1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4CE00E9B" w14:textId="6ED6627F" w:rsidR="00420CC1" w:rsidRDefault="00420CC1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Create a branch to modify a+b to a*b in add.ipynb</w:t>
            </w:r>
          </w:p>
        </w:tc>
      </w:tr>
      <w:tr w:rsidR="00420CC1" w:rsidRPr="00A62C33" w14:paraId="5A4769BD" w14:textId="77777777" w:rsidTr="00D36F92">
        <w:tc>
          <w:tcPr>
            <w:tcW w:w="395" w:type="dxa"/>
          </w:tcPr>
          <w:p w14:paraId="3A819BBD" w14:textId="77777777" w:rsidR="00420CC1" w:rsidRDefault="00420CC1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19407EA6" w14:textId="74AA8533" w:rsidR="00420CC1" w:rsidRDefault="00420CC1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Check whether any branch exists</w:t>
            </w:r>
          </w:p>
        </w:tc>
      </w:tr>
      <w:tr w:rsidR="00420CC1" w:rsidRPr="00A62C33" w14:paraId="6CC6CBA4" w14:textId="77777777" w:rsidTr="00D36F92">
        <w:tc>
          <w:tcPr>
            <w:tcW w:w="395" w:type="dxa"/>
          </w:tcPr>
          <w:p w14:paraId="26FBD507" w14:textId="77777777" w:rsidR="00420CC1" w:rsidRDefault="00420CC1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262822AB" w14:textId="7F40BEBA" w:rsidR="00420CC1" w:rsidRDefault="00420CC1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1E1E7F1" wp14:editId="028C0ADB">
                  <wp:extent cx="3228975" cy="523875"/>
                  <wp:effectExtent l="0" t="0" r="9525" b="952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289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20CC1" w:rsidRPr="00A62C33" w14:paraId="33DCF0DD" w14:textId="77777777" w:rsidTr="00D36F92">
        <w:tc>
          <w:tcPr>
            <w:tcW w:w="395" w:type="dxa"/>
          </w:tcPr>
          <w:p w14:paraId="577275F1" w14:textId="77777777" w:rsidR="00420CC1" w:rsidRDefault="00420CC1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5D237218" w14:textId="60D6612D" w:rsidR="00420CC1" w:rsidRDefault="00420CC1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Create a new branch called “NewBranch” and find the status</w:t>
            </w:r>
          </w:p>
        </w:tc>
      </w:tr>
      <w:tr w:rsidR="00420CC1" w:rsidRPr="00A62C33" w14:paraId="08D87CA8" w14:textId="77777777" w:rsidTr="00D36F92">
        <w:tc>
          <w:tcPr>
            <w:tcW w:w="395" w:type="dxa"/>
          </w:tcPr>
          <w:p w14:paraId="3D568513" w14:textId="77777777" w:rsidR="00420CC1" w:rsidRDefault="00420CC1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2F807231" w14:textId="77777777" w:rsidR="00420CC1" w:rsidRDefault="00420CC1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564BD0A" wp14:editId="64B52277">
                  <wp:extent cx="4638675" cy="1076325"/>
                  <wp:effectExtent l="0" t="0" r="9525" b="952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8675" cy="1076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3C06AA" w14:textId="689B08FE" w:rsidR="00420CC1" w:rsidRDefault="00420CC1" w:rsidP="00420CC1">
            <w:pPr>
              <w:pStyle w:val="ListParagraph"/>
              <w:numPr>
                <w:ilvl w:val="0"/>
                <w:numId w:val="5"/>
              </w:num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Indicates Newbranch is in active stage</w:t>
            </w:r>
          </w:p>
        </w:tc>
      </w:tr>
      <w:tr w:rsidR="00420CC1" w:rsidRPr="00A62C33" w14:paraId="0E232F1D" w14:textId="77777777" w:rsidTr="00D36F92">
        <w:tc>
          <w:tcPr>
            <w:tcW w:w="395" w:type="dxa"/>
          </w:tcPr>
          <w:p w14:paraId="5EA6DACB" w14:textId="77777777" w:rsidR="00420CC1" w:rsidRDefault="00420CC1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42248586" w14:textId="4D4A4031" w:rsidR="00420CC1" w:rsidRDefault="00420CC1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Modify the content a+b to a*b</w:t>
            </w:r>
          </w:p>
        </w:tc>
      </w:tr>
      <w:tr w:rsidR="00420CC1" w:rsidRPr="00A62C33" w14:paraId="7BFE782D" w14:textId="77777777" w:rsidTr="00D36F92">
        <w:tc>
          <w:tcPr>
            <w:tcW w:w="395" w:type="dxa"/>
          </w:tcPr>
          <w:p w14:paraId="6B1B06CD" w14:textId="77777777" w:rsidR="00420CC1" w:rsidRDefault="00420CC1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1610363A" w14:textId="77777777" w:rsidR="00420CC1" w:rsidRDefault="00420CC1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7145880" wp14:editId="3293D315">
                  <wp:extent cx="4333875" cy="352425"/>
                  <wp:effectExtent l="0" t="0" r="9525" b="952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33875" cy="352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CC05230" w14:textId="77777777" w:rsidR="00420CC1" w:rsidRDefault="00420CC1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2443F4B" wp14:editId="3F3D11EA">
                  <wp:extent cx="2066925" cy="1657350"/>
                  <wp:effectExtent l="0" t="0" r="9525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66925" cy="1657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E0E003" w14:textId="1E9356BF" w:rsidR="00420CC1" w:rsidRDefault="00420CC1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Save the file</w:t>
            </w:r>
          </w:p>
        </w:tc>
      </w:tr>
      <w:tr w:rsidR="00420CC1" w:rsidRPr="00A62C33" w14:paraId="3713A274" w14:textId="77777777" w:rsidTr="00D36F92">
        <w:tc>
          <w:tcPr>
            <w:tcW w:w="395" w:type="dxa"/>
          </w:tcPr>
          <w:p w14:paraId="64F35866" w14:textId="77777777" w:rsidR="00420CC1" w:rsidRDefault="00420CC1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66932C34" w14:textId="20F8BA6C" w:rsidR="00420CC1" w:rsidRDefault="00420CC1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t>Commit the file to loca repo</w:t>
            </w:r>
          </w:p>
        </w:tc>
      </w:tr>
      <w:tr w:rsidR="00420CC1" w:rsidRPr="00A62C33" w14:paraId="77B0C15A" w14:textId="77777777" w:rsidTr="00D36F92">
        <w:tc>
          <w:tcPr>
            <w:tcW w:w="395" w:type="dxa"/>
          </w:tcPr>
          <w:p w14:paraId="48CFD131" w14:textId="77777777" w:rsidR="00420CC1" w:rsidRDefault="00420CC1" w:rsidP="00AA7A0B">
            <w:pPr>
              <w:rPr>
                <w:lang w:val="en-US"/>
              </w:rPr>
            </w:pPr>
          </w:p>
        </w:tc>
        <w:tc>
          <w:tcPr>
            <w:tcW w:w="8955" w:type="dxa"/>
          </w:tcPr>
          <w:p w14:paraId="67991B14" w14:textId="2E0C1CC0" w:rsidR="00420CC1" w:rsidRDefault="00A66648" w:rsidP="00AA7A0B">
            <w:pPr>
              <w:shd w:val="clear" w:color="auto" w:fill="FFFFFE"/>
              <w:spacing w:line="285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1B7C06D" wp14:editId="49E9BFCC">
                  <wp:extent cx="5038725" cy="965200"/>
                  <wp:effectExtent l="0" t="0" r="9525" b="635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38725" cy="965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3B9B40F" w14:textId="77777777" w:rsidR="00DC5540" w:rsidRDefault="00DC5540" w:rsidP="00DC5540"/>
    <w:sectPr w:rsidR="00DC55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">
    <w:altName w:val="Calibri"/>
    <w:charset w:val="00"/>
    <w:family w:val="swiss"/>
    <w:pitch w:val="variable"/>
    <w:sig w:usb0="0000024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B2578C"/>
    <w:multiLevelType w:val="hybridMultilevel"/>
    <w:tmpl w:val="0D20D61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0125BE"/>
    <w:multiLevelType w:val="hybridMultilevel"/>
    <w:tmpl w:val="DA4084CC"/>
    <w:lvl w:ilvl="0" w:tplc="CD06ED0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187B3B"/>
    <w:multiLevelType w:val="hybridMultilevel"/>
    <w:tmpl w:val="24E830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6E33FF"/>
    <w:multiLevelType w:val="hybridMultilevel"/>
    <w:tmpl w:val="0CF217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F473B68"/>
    <w:multiLevelType w:val="hybridMultilevel"/>
    <w:tmpl w:val="7D14C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0D6108"/>
    <w:multiLevelType w:val="hybridMultilevel"/>
    <w:tmpl w:val="913C54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2MjUxMzKwNDGyNDdQ0lEKTi0uzszPAykwqgUAGDBDoywAAAA="/>
  </w:docVars>
  <w:rsids>
    <w:rsidRoot w:val="00EA7A6D"/>
    <w:rsid w:val="000E2526"/>
    <w:rsid w:val="001E7530"/>
    <w:rsid w:val="001F59E1"/>
    <w:rsid w:val="00356054"/>
    <w:rsid w:val="003A5190"/>
    <w:rsid w:val="003C0992"/>
    <w:rsid w:val="00420CC1"/>
    <w:rsid w:val="00441CB8"/>
    <w:rsid w:val="004535E6"/>
    <w:rsid w:val="00466C36"/>
    <w:rsid w:val="00472FB4"/>
    <w:rsid w:val="00540801"/>
    <w:rsid w:val="00586980"/>
    <w:rsid w:val="005A2BD6"/>
    <w:rsid w:val="00663691"/>
    <w:rsid w:val="006F7A15"/>
    <w:rsid w:val="007139BF"/>
    <w:rsid w:val="00786556"/>
    <w:rsid w:val="0083264D"/>
    <w:rsid w:val="00840FD5"/>
    <w:rsid w:val="00847D66"/>
    <w:rsid w:val="00881782"/>
    <w:rsid w:val="00943681"/>
    <w:rsid w:val="0096164F"/>
    <w:rsid w:val="009C2912"/>
    <w:rsid w:val="00A66648"/>
    <w:rsid w:val="00B30C1F"/>
    <w:rsid w:val="00C24A80"/>
    <w:rsid w:val="00D02E52"/>
    <w:rsid w:val="00D110C2"/>
    <w:rsid w:val="00D36F92"/>
    <w:rsid w:val="00D51A35"/>
    <w:rsid w:val="00DC5540"/>
    <w:rsid w:val="00E75FF8"/>
    <w:rsid w:val="00EA7A6D"/>
    <w:rsid w:val="00ED730F"/>
    <w:rsid w:val="00F04EF2"/>
    <w:rsid w:val="00F52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73AF6"/>
  <w15:chartTrackingRefBased/>
  <w15:docId w15:val="{9523F3BE-2099-4C72-AD7C-72EF7C0E1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7A6D"/>
    <w:pPr>
      <w:spacing w:after="0" w:line="240" w:lineRule="auto"/>
    </w:pPr>
    <w:rPr>
      <w:sz w:val="24"/>
      <w:szCs w:val="24"/>
      <w:lang w:val="en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7A6D"/>
    <w:pPr>
      <w:ind w:left="720"/>
      <w:contextualSpacing/>
    </w:pPr>
  </w:style>
  <w:style w:type="table" w:styleId="TableGrid">
    <w:name w:val="Table Grid"/>
    <w:basedOn w:val="TableNormal"/>
    <w:uiPriority w:val="39"/>
    <w:rsid w:val="00EA7A6D"/>
    <w:pPr>
      <w:spacing w:after="0" w:line="240" w:lineRule="auto"/>
    </w:pPr>
    <w:rPr>
      <w:sz w:val="24"/>
      <w:szCs w:val="24"/>
      <w:lang w:val="en-A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A7A6D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styleId="Hyperlink">
    <w:name w:val="Hyperlink"/>
    <w:basedOn w:val="DefaultParagraphFont"/>
    <w:uiPriority w:val="99"/>
    <w:unhideWhenUsed/>
    <w:rsid w:val="00EA7A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6C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59E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285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76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1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15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3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4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63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90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16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20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3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2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50" Type="http://schemas.openxmlformats.org/officeDocument/2006/relationships/image" Target="media/image36.png"/><Relationship Id="rId55" Type="http://schemas.openxmlformats.org/officeDocument/2006/relationships/image" Target="media/image40.png"/><Relationship Id="rId63" Type="http://schemas.openxmlformats.org/officeDocument/2006/relationships/image" Target="media/image47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image" Target="media/image19.png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image" Target="media/image21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53" Type="http://schemas.openxmlformats.org/officeDocument/2006/relationships/image" Target="media/image38.png"/><Relationship Id="rId58" Type="http://schemas.openxmlformats.org/officeDocument/2006/relationships/image" Target="media/image42.png"/><Relationship Id="rId66" Type="http://schemas.openxmlformats.org/officeDocument/2006/relationships/fontTable" Target="fontTable.xml"/><Relationship Id="rId5" Type="http://schemas.openxmlformats.org/officeDocument/2006/relationships/styles" Target="styles.xml"/><Relationship Id="rId61" Type="http://schemas.openxmlformats.org/officeDocument/2006/relationships/image" Target="media/image45.png"/><Relationship Id="rId19" Type="http://schemas.openxmlformats.org/officeDocument/2006/relationships/image" Target="media/image9.png"/><Relationship Id="rId14" Type="http://schemas.openxmlformats.org/officeDocument/2006/relationships/hyperlink" Target="https://git-scm.com/downloads" TargetMode="External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3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56" Type="http://schemas.openxmlformats.org/officeDocument/2006/relationships/oleObject" Target="embeddings/oleObject7.bin"/><Relationship Id="rId64" Type="http://schemas.openxmlformats.org/officeDocument/2006/relationships/image" Target="media/image48.png"/><Relationship Id="rId8" Type="http://schemas.openxmlformats.org/officeDocument/2006/relationships/hyperlink" Target="https://github.com/login" TargetMode="External"/><Relationship Id="rId51" Type="http://schemas.openxmlformats.org/officeDocument/2006/relationships/oleObject" Target="embeddings/oleObject6.bin"/><Relationship Id="rId3" Type="http://schemas.openxmlformats.org/officeDocument/2006/relationships/customXml" Target="../customXml/item3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oleObject" Target="embeddings/oleObject3.bin"/><Relationship Id="rId38" Type="http://schemas.openxmlformats.org/officeDocument/2006/relationships/image" Target="media/image25.png"/><Relationship Id="rId46" Type="http://schemas.openxmlformats.org/officeDocument/2006/relationships/image" Target="media/image33.png"/><Relationship Id="rId59" Type="http://schemas.openxmlformats.org/officeDocument/2006/relationships/image" Target="media/image43.png"/><Relationship Id="rId67" Type="http://schemas.openxmlformats.org/officeDocument/2006/relationships/theme" Target="theme/theme1.xml"/><Relationship Id="rId20" Type="http://schemas.openxmlformats.org/officeDocument/2006/relationships/image" Target="media/image10.png"/><Relationship Id="rId41" Type="http://schemas.openxmlformats.org/officeDocument/2006/relationships/image" Target="media/image28.png"/><Relationship Id="rId54" Type="http://schemas.openxmlformats.org/officeDocument/2006/relationships/image" Target="media/image39.png"/><Relationship Id="rId62" Type="http://schemas.openxmlformats.org/officeDocument/2006/relationships/image" Target="media/image46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oleObject" Target="embeddings/oleObject4.bin"/><Relationship Id="rId49" Type="http://schemas.openxmlformats.org/officeDocument/2006/relationships/oleObject" Target="embeddings/oleObject5.bin"/><Relationship Id="rId57" Type="http://schemas.openxmlformats.org/officeDocument/2006/relationships/image" Target="media/image41.png"/><Relationship Id="rId10" Type="http://schemas.openxmlformats.org/officeDocument/2006/relationships/image" Target="media/image2.png"/><Relationship Id="rId31" Type="http://schemas.openxmlformats.org/officeDocument/2006/relationships/oleObject" Target="embeddings/oleObject2.bin"/><Relationship Id="rId44" Type="http://schemas.openxmlformats.org/officeDocument/2006/relationships/image" Target="media/image31.png"/><Relationship Id="rId52" Type="http://schemas.openxmlformats.org/officeDocument/2006/relationships/image" Target="media/image37.png"/><Relationship Id="rId60" Type="http://schemas.openxmlformats.org/officeDocument/2006/relationships/image" Target="media/image44.png"/><Relationship Id="rId65" Type="http://schemas.openxmlformats.org/officeDocument/2006/relationships/image" Target="media/image49.png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oleObject" Target="embeddings/oleObject1.bin"/><Relationship Id="rId39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A51F6E56BFC84B9CD3A80D8A05DDED" ma:contentTypeVersion="15" ma:contentTypeDescription="Create a new document." ma:contentTypeScope="" ma:versionID="1b79489e0f10aa5071620440c2423fe8">
  <xsd:schema xmlns:xsd="http://www.w3.org/2001/XMLSchema" xmlns:xs="http://www.w3.org/2001/XMLSchema" xmlns:p="http://schemas.microsoft.com/office/2006/metadata/properties" xmlns:ns3="8df26e7f-d88a-4544-9c4f-c1750eeeda18" xmlns:ns4="c6b39aed-85c3-442d-a7f9-2a9f3ecef9fe" targetNamespace="http://schemas.microsoft.com/office/2006/metadata/properties" ma:root="true" ma:fieldsID="6338127c21b3d9a4b841d346aff26e7b" ns3:_="" ns4:_="">
    <xsd:import namespace="8df26e7f-d88a-4544-9c4f-c1750eeeda18"/>
    <xsd:import namespace="c6b39aed-85c3-442d-a7f9-2a9f3ecef9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f26e7f-d88a-4544-9c4f-c1750eeeda1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8" nillable="true" ma:displayName="_activity" ma:hidden="true" ma:internalName="_activity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b39aed-85c3-442d-a7f9-2a9f3ecef9fe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df26e7f-d88a-4544-9c4f-c1750eeeda18" xsi:nil="true"/>
  </documentManagement>
</p:properties>
</file>

<file path=customXml/itemProps1.xml><?xml version="1.0" encoding="utf-8"?>
<ds:datastoreItem xmlns:ds="http://schemas.openxmlformats.org/officeDocument/2006/customXml" ds:itemID="{9DF151B4-C245-4FB0-8077-6E4CFCF6F01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ABB7D9F-94B1-44E2-A409-00B48C62998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df26e7f-d88a-4544-9c4f-c1750eeeda18"/>
    <ds:schemaRef ds:uri="c6b39aed-85c3-442d-a7f9-2a9f3ecef9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25A068A-5DA0-4762-8741-09B4E5F6A085}">
  <ds:schemaRefs>
    <ds:schemaRef ds:uri="http://schemas.microsoft.com/office/2006/metadata/properties"/>
    <ds:schemaRef ds:uri="http://schemas.microsoft.com/office/infopath/2007/PartnerControls"/>
    <ds:schemaRef ds:uri="8df26e7f-d88a-4544-9c4f-c1750eeeda1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1</TotalTime>
  <Pages>1</Pages>
  <Words>752</Words>
  <Characters>4292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Abdul Rahim</dc:creator>
  <cp:keywords/>
  <dc:description/>
  <cp:lastModifiedBy>Alya Mohammed Abdulla Allaw Alshehhi(H00468844)</cp:lastModifiedBy>
  <cp:revision>12</cp:revision>
  <dcterms:created xsi:type="dcterms:W3CDTF">2023-08-10T07:01:00Z</dcterms:created>
  <dcterms:modified xsi:type="dcterms:W3CDTF">2024-11-06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A51F6E56BFC84B9CD3A80D8A05DDED</vt:lpwstr>
  </property>
</Properties>
</file>